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71AED" w14:textId="359BF204" w:rsidR="00437449" w:rsidRPr="00873261" w:rsidRDefault="00437449" w:rsidP="00565EA7">
      <w:pPr>
        <w:rPr>
          <w:rFonts w:cstheme="minorHAnsi"/>
          <w:b/>
          <w:u w:val="single"/>
        </w:rPr>
      </w:pPr>
      <w:r w:rsidRPr="00873261">
        <w:rPr>
          <w:rFonts w:cstheme="minorHAnsi"/>
          <w:b/>
          <w:u w:val="single"/>
        </w:rPr>
        <w:t xml:space="preserve">Hybrid MCT Test Writing Exercise </w:t>
      </w:r>
      <w:r w:rsidR="008230C0" w:rsidRPr="00873261">
        <w:rPr>
          <w:rFonts w:cstheme="minorHAnsi"/>
          <w:b/>
          <w:u w:val="single"/>
        </w:rPr>
        <w:t xml:space="preserve">Part </w:t>
      </w:r>
      <w:r w:rsidRPr="00873261">
        <w:rPr>
          <w:rFonts w:cstheme="minorHAnsi"/>
          <w:b/>
          <w:u w:val="single"/>
        </w:rPr>
        <w:t>1</w:t>
      </w:r>
      <w:r w:rsidR="008230C0" w:rsidRPr="00873261">
        <w:rPr>
          <w:rFonts w:cstheme="minorHAnsi"/>
          <w:b/>
          <w:u w:val="single"/>
        </w:rPr>
        <w:t>/2</w:t>
      </w:r>
    </w:p>
    <w:p w14:paraId="02C51F6C" w14:textId="77777777" w:rsidR="00BF130F" w:rsidRPr="00873261" w:rsidRDefault="00BF130F" w:rsidP="00565EA7">
      <w:pPr>
        <w:rPr>
          <w:rFonts w:cstheme="minorHAnsi"/>
          <w:b/>
          <w:sz w:val="22"/>
          <w:szCs w:val="22"/>
        </w:rPr>
      </w:pPr>
    </w:p>
    <w:p w14:paraId="4DEC7323" w14:textId="7A3A59F6" w:rsidR="00BF130F" w:rsidRPr="00873261" w:rsidRDefault="00873261" w:rsidP="00565EA7">
      <w:pPr>
        <w:rPr>
          <w:rFonts w:cstheme="minorHAnsi"/>
          <w:bCs/>
          <w:color w:val="000000" w:themeColor="text1"/>
          <w:sz w:val="22"/>
          <w:szCs w:val="22"/>
        </w:rPr>
      </w:pPr>
      <w:r>
        <w:rPr>
          <w:rFonts w:cstheme="minorHAnsi"/>
          <w:bCs/>
          <w:sz w:val="22"/>
          <w:szCs w:val="22"/>
        </w:rPr>
        <w:t>T</w:t>
      </w:r>
      <w:r w:rsidR="00437449" w:rsidRPr="00873261">
        <w:rPr>
          <w:rFonts w:cstheme="minorHAnsi"/>
          <w:bCs/>
          <w:sz w:val="22"/>
          <w:szCs w:val="22"/>
        </w:rPr>
        <w:t xml:space="preserve">he Hybrid MCT test </w:t>
      </w:r>
      <w:r>
        <w:rPr>
          <w:rFonts w:cstheme="minorHAnsi"/>
          <w:bCs/>
          <w:sz w:val="22"/>
          <w:szCs w:val="22"/>
        </w:rPr>
        <w:t xml:space="preserve">is comprised of two parts.  The first part uses Yes/No </w:t>
      </w:r>
      <w:r w:rsidR="00437449" w:rsidRPr="00873261">
        <w:rPr>
          <w:rFonts w:cstheme="minorHAnsi"/>
          <w:bCs/>
          <w:sz w:val="22"/>
          <w:szCs w:val="22"/>
        </w:rPr>
        <w:t>questions</w:t>
      </w:r>
      <w:r w:rsidR="009F38C2">
        <w:rPr>
          <w:rFonts w:cstheme="minorHAnsi"/>
          <w:bCs/>
          <w:sz w:val="22"/>
          <w:szCs w:val="22"/>
        </w:rPr>
        <w:t>,</w:t>
      </w:r>
      <w:r w:rsidR="00437449" w:rsidRPr="00873261">
        <w:rPr>
          <w:rFonts w:cstheme="minorHAnsi"/>
          <w:bCs/>
          <w:sz w:val="22"/>
          <w:szCs w:val="22"/>
        </w:rPr>
        <w:t xml:space="preserve"> and </w:t>
      </w:r>
      <w:r>
        <w:rPr>
          <w:rFonts w:cstheme="minorHAnsi"/>
          <w:bCs/>
          <w:sz w:val="22"/>
          <w:szCs w:val="22"/>
        </w:rPr>
        <w:t xml:space="preserve">the second part uses </w:t>
      </w:r>
      <w:r w:rsidR="00437449" w:rsidRPr="00873261">
        <w:rPr>
          <w:rFonts w:cstheme="minorHAnsi"/>
          <w:bCs/>
          <w:sz w:val="22"/>
          <w:szCs w:val="22"/>
        </w:rPr>
        <w:t>T</w:t>
      </w:r>
      <w:r>
        <w:rPr>
          <w:rFonts w:cstheme="minorHAnsi"/>
          <w:bCs/>
          <w:sz w:val="22"/>
          <w:szCs w:val="22"/>
        </w:rPr>
        <w:t xml:space="preserve">rue/False </w:t>
      </w:r>
      <w:r w:rsidR="00437449" w:rsidRPr="00873261">
        <w:rPr>
          <w:rFonts w:cstheme="minorHAnsi"/>
          <w:bCs/>
          <w:sz w:val="22"/>
          <w:szCs w:val="22"/>
        </w:rPr>
        <w:t>statements.</w:t>
      </w:r>
      <w:r w:rsidR="00BF130F" w:rsidRPr="00873261">
        <w:rPr>
          <w:rFonts w:cstheme="minorHAnsi"/>
          <w:bCs/>
          <w:sz w:val="22"/>
          <w:szCs w:val="22"/>
        </w:rPr>
        <w:t xml:space="preserve"> </w:t>
      </w:r>
      <w:r w:rsidR="00BF130F" w:rsidRPr="00873261">
        <w:rPr>
          <w:rFonts w:cstheme="minorHAnsi"/>
          <w:bCs/>
          <w:color w:val="000000" w:themeColor="text1"/>
          <w:sz w:val="22"/>
          <w:szCs w:val="22"/>
        </w:rPr>
        <w:t xml:space="preserve">In this exercise, you will write </w:t>
      </w:r>
      <w:r>
        <w:rPr>
          <w:rFonts w:cstheme="minorHAnsi"/>
          <w:bCs/>
          <w:color w:val="000000" w:themeColor="text1"/>
          <w:sz w:val="22"/>
          <w:szCs w:val="22"/>
        </w:rPr>
        <w:t xml:space="preserve">Yes/No questions and True/False </w:t>
      </w:r>
      <w:r w:rsidR="00BF130F" w:rsidRPr="00873261">
        <w:rPr>
          <w:rFonts w:cstheme="minorHAnsi"/>
          <w:bCs/>
          <w:color w:val="000000" w:themeColor="text1"/>
          <w:sz w:val="22"/>
          <w:szCs w:val="22"/>
        </w:rPr>
        <w:t xml:space="preserve">F statements for a test.  </w:t>
      </w:r>
    </w:p>
    <w:p w14:paraId="2B34B209" w14:textId="1F9ECF40" w:rsidR="00437449" w:rsidRPr="00873261" w:rsidRDefault="00437449" w:rsidP="00565EA7">
      <w:pPr>
        <w:rPr>
          <w:rFonts w:cstheme="minorHAnsi"/>
          <w:b/>
          <w:i/>
          <w:iCs/>
          <w:sz w:val="22"/>
          <w:szCs w:val="22"/>
        </w:rPr>
      </w:pPr>
    </w:p>
    <w:p w14:paraId="3C82DE1B" w14:textId="4AAA76BF" w:rsidR="00BF130F" w:rsidRPr="00873261" w:rsidRDefault="00BF130F" w:rsidP="00565EA7">
      <w:pPr>
        <w:pStyle w:val="ListParagraph"/>
        <w:numPr>
          <w:ilvl w:val="0"/>
          <w:numId w:val="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  <w:r w:rsidRPr="00873261">
        <w:rPr>
          <w:rFonts w:cstheme="minorHAnsi"/>
          <w:bCs/>
          <w:color w:val="000000" w:themeColor="text1"/>
          <w:sz w:val="22"/>
          <w:szCs w:val="22"/>
        </w:rPr>
        <w:t xml:space="preserve">If you work in law enforcement, military, or </w:t>
      </w:r>
      <w:r w:rsidR="00873261">
        <w:rPr>
          <w:rFonts w:cstheme="minorHAnsi"/>
          <w:bCs/>
          <w:color w:val="000000" w:themeColor="text1"/>
          <w:sz w:val="22"/>
          <w:szCs w:val="22"/>
        </w:rPr>
        <w:t xml:space="preserve">a </w:t>
      </w:r>
      <w:r w:rsidRPr="00873261">
        <w:rPr>
          <w:rFonts w:cstheme="minorHAnsi"/>
          <w:bCs/>
          <w:color w:val="000000" w:themeColor="text1"/>
          <w:sz w:val="22"/>
          <w:szCs w:val="22"/>
        </w:rPr>
        <w:t>private company</w:t>
      </w:r>
      <w:r w:rsidR="00873261">
        <w:rPr>
          <w:rFonts w:cstheme="minorHAnsi"/>
          <w:bCs/>
          <w:color w:val="000000" w:themeColor="text1"/>
          <w:sz w:val="22"/>
          <w:szCs w:val="22"/>
        </w:rPr>
        <w:t>,</w:t>
      </w:r>
      <w:r w:rsidRPr="00873261">
        <w:rPr>
          <w:rFonts w:cstheme="minorHAnsi"/>
          <w:bCs/>
          <w:color w:val="000000" w:themeColor="text1"/>
          <w:sz w:val="22"/>
          <w:szCs w:val="22"/>
        </w:rPr>
        <w:t xml:space="preserve"> please proceed to test #1.</w:t>
      </w:r>
    </w:p>
    <w:p w14:paraId="32974BE1" w14:textId="66C93A56" w:rsidR="00BF130F" w:rsidRPr="00873261" w:rsidRDefault="00BF130F" w:rsidP="00565EA7">
      <w:pPr>
        <w:pStyle w:val="ListParagraph"/>
        <w:numPr>
          <w:ilvl w:val="0"/>
          <w:numId w:val="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  <w:r w:rsidRPr="00873261">
        <w:rPr>
          <w:rFonts w:cstheme="minorHAnsi"/>
          <w:bCs/>
          <w:color w:val="000000" w:themeColor="text1"/>
          <w:sz w:val="22"/>
          <w:szCs w:val="22"/>
        </w:rPr>
        <w:t>If you work with sex offenders or patients, please proceed to test #2.</w:t>
      </w:r>
    </w:p>
    <w:p w14:paraId="6A202733" w14:textId="482D34FC" w:rsidR="00BF130F" w:rsidRPr="00873261" w:rsidRDefault="00BF130F" w:rsidP="00565EA7">
      <w:pPr>
        <w:pStyle w:val="ListParagraph"/>
        <w:numPr>
          <w:ilvl w:val="0"/>
          <w:numId w:val="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  <w:r w:rsidRPr="00873261">
        <w:rPr>
          <w:rFonts w:cstheme="minorHAnsi"/>
          <w:bCs/>
          <w:color w:val="000000" w:themeColor="text1"/>
          <w:sz w:val="22"/>
          <w:szCs w:val="22"/>
        </w:rPr>
        <w:t>If none of the above, please choose the test of most interest to you.</w:t>
      </w:r>
    </w:p>
    <w:p w14:paraId="09567327" w14:textId="77777777" w:rsidR="008230C0" w:rsidRPr="00873261" w:rsidRDefault="008230C0" w:rsidP="00565EA7">
      <w:p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30A935F2" w14:textId="2B9A1D11" w:rsidR="00BF130F" w:rsidRDefault="00BF130F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--------</w:t>
      </w:r>
    </w:p>
    <w:p w14:paraId="5259E1D4" w14:textId="77777777" w:rsidR="009F38C2" w:rsidRPr="00873261" w:rsidRDefault="009F38C2" w:rsidP="00565EA7">
      <w:p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12D2CB78" w14:textId="23F9D000" w:rsidR="00BF130F" w:rsidRPr="00873261" w:rsidRDefault="00BF130F" w:rsidP="00565EA7">
      <w:pPr>
        <w:rPr>
          <w:rFonts w:cstheme="minorHAnsi"/>
          <w:b/>
          <w:color w:val="000000" w:themeColor="text1"/>
          <w:sz w:val="22"/>
          <w:szCs w:val="22"/>
        </w:rPr>
      </w:pPr>
      <w:r w:rsidRPr="009F38C2">
        <w:rPr>
          <w:rFonts w:cstheme="minorHAnsi"/>
          <w:b/>
          <w:color w:val="000000" w:themeColor="text1"/>
          <w:sz w:val="22"/>
          <w:szCs w:val="22"/>
          <w:highlight w:val="yellow"/>
        </w:rPr>
        <w:t>TEST #1 – Law Enforcement, Military, Private Company</w:t>
      </w:r>
    </w:p>
    <w:p w14:paraId="4A43972E" w14:textId="77777777" w:rsidR="00BF130F" w:rsidRPr="00873261" w:rsidRDefault="00BF130F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</w:p>
    <w:p w14:paraId="40BC4C95" w14:textId="207EE2FE" w:rsidR="00BF130F" w:rsidRPr="00873261" w:rsidRDefault="00BF130F" w:rsidP="00565EA7">
      <w:pPr>
        <w:pStyle w:val="NoSpacing"/>
        <w:rPr>
          <w:rFonts w:asciiTheme="minorHAnsi" w:hAnsiTheme="minorHAnsi" w:cstheme="minorHAnsi"/>
          <w:b/>
          <w:sz w:val="22"/>
          <w:szCs w:val="22"/>
        </w:rPr>
      </w:pPr>
      <w:r w:rsidRPr="00873261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For each topic below, please write the questions and statements</w:t>
      </w:r>
      <w:r w:rsidRPr="0087326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 Y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ou should </w:t>
      </w:r>
      <w:r w:rsidR="00873261">
        <w:rPr>
          <w:rFonts w:asciiTheme="minorHAnsi" w:hAnsiTheme="minorHAnsi" w:cstheme="minorHAnsi"/>
          <w:bCs/>
          <w:sz w:val="22"/>
          <w:szCs w:val="22"/>
        </w:rPr>
        <w:t>write 3 “</w:t>
      </w:r>
      <w:r w:rsidRPr="00873261">
        <w:rPr>
          <w:rFonts w:asciiTheme="minorHAnsi" w:hAnsiTheme="minorHAnsi" w:cstheme="minorHAnsi"/>
          <w:bCs/>
          <w:sz w:val="22"/>
          <w:szCs w:val="22"/>
        </w:rPr>
        <w:t>N</w:t>
      </w:r>
      <w:r w:rsidR="00873261">
        <w:rPr>
          <w:rFonts w:asciiTheme="minorHAnsi" w:hAnsiTheme="minorHAnsi" w:cstheme="minorHAnsi"/>
          <w:bCs/>
          <w:sz w:val="22"/>
          <w:szCs w:val="22"/>
        </w:rPr>
        <w:t>o”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 questions </w:t>
      </w:r>
      <w:r w:rsidR="00873261">
        <w:rPr>
          <w:rFonts w:asciiTheme="minorHAnsi" w:hAnsiTheme="minorHAnsi" w:cstheme="minorHAnsi"/>
          <w:bCs/>
          <w:sz w:val="22"/>
          <w:szCs w:val="22"/>
        </w:rPr>
        <w:t xml:space="preserve">and 1 “Yes” question. 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And you should </w:t>
      </w:r>
      <w:r w:rsidR="00873261">
        <w:rPr>
          <w:rFonts w:asciiTheme="minorHAnsi" w:hAnsiTheme="minorHAnsi" w:cstheme="minorHAnsi"/>
          <w:bCs/>
          <w:sz w:val="22"/>
          <w:szCs w:val="22"/>
        </w:rPr>
        <w:t xml:space="preserve">write 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4 </w:t>
      </w:r>
      <w:r w:rsidR="00873261">
        <w:rPr>
          <w:rFonts w:asciiTheme="minorHAnsi" w:hAnsiTheme="minorHAnsi" w:cstheme="minorHAnsi"/>
          <w:bCs/>
          <w:sz w:val="22"/>
          <w:szCs w:val="22"/>
        </w:rPr>
        <w:t>“T</w:t>
      </w:r>
      <w:r w:rsidRPr="00873261">
        <w:rPr>
          <w:rFonts w:asciiTheme="minorHAnsi" w:hAnsiTheme="minorHAnsi" w:cstheme="minorHAnsi"/>
          <w:bCs/>
          <w:sz w:val="22"/>
          <w:szCs w:val="22"/>
        </w:rPr>
        <w:t>rue</w:t>
      </w:r>
      <w:r w:rsidR="00873261">
        <w:rPr>
          <w:rFonts w:asciiTheme="minorHAnsi" w:hAnsiTheme="minorHAnsi" w:cstheme="minorHAnsi"/>
          <w:bCs/>
          <w:sz w:val="22"/>
          <w:szCs w:val="22"/>
        </w:rPr>
        <w:t xml:space="preserve">” statements and 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4 </w:t>
      </w:r>
      <w:r w:rsidR="00873261">
        <w:rPr>
          <w:rFonts w:asciiTheme="minorHAnsi" w:hAnsiTheme="minorHAnsi" w:cstheme="minorHAnsi"/>
          <w:bCs/>
          <w:sz w:val="22"/>
          <w:szCs w:val="22"/>
        </w:rPr>
        <w:t>“False” statements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14:paraId="44D6899E" w14:textId="77777777" w:rsidR="00BF130F" w:rsidRPr="00873261" w:rsidRDefault="00BF130F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</w:p>
    <w:p w14:paraId="737F3FD9" w14:textId="77777777" w:rsidR="002976F8" w:rsidRPr="00873261" w:rsidRDefault="00BF130F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>R1</w:t>
      </w:r>
      <w:r w:rsidR="002976F8"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 xml:space="preserve"> Statements</w:t>
      </w: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 xml:space="preserve">: </w:t>
      </w:r>
    </w:p>
    <w:p w14:paraId="40991C73" w14:textId="07C9043C" w:rsidR="00BF130F" w:rsidRPr="00873261" w:rsidRDefault="002976F8" w:rsidP="00565EA7">
      <w:pPr>
        <w:pStyle w:val="PlainText"/>
        <w:rPr>
          <w:rFonts w:asciiTheme="minorHAnsi" w:hAnsiTheme="minorHAnsi" w:cstheme="minorHAnsi"/>
          <w:color w:val="000000" w:themeColor="text1"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 xml:space="preserve">Topic: </w:t>
      </w:r>
      <w:r w:rsidR="00BF130F" w:rsidRPr="00873261">
        <w:rPr>
          <w:rFonts w:asciiTheme="minorHAnsi" w:hAnsiTheme="minorHAnsi" w:cstheme="minorHAnsi"/>
          <w:color w:val="000000" w:themeColor="text1"/>
          <w:szCs w:val="22"/>
        </w:rPr>
        <w:t>Use of illegal drugs within the past 5 years</w:t>
      </w:r>
    </w:p>
    <w:p w14:paraId="249764E3" w14:textId="503BC383" w:rsidR="00BF130F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>*</w:t>
      </w:r>
      <w:r w:rsidR="00BF130F"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>Questions (3 no, 1 yes):</w:t>
      </w:r>
    </w:p>
    <w:p w14:paraId="46B90C39" w14:textId="77777777" w:rsidR="00BF130F" w:rsidRPr="00873261" w:rsidRDefault="00BF130F" w:rsidP="00565EA7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4416CFFB" w14:textId="77777777" w:rsidR="00BF130F" w:rsidRPr="00873261" w:rsidRDefault="00BF130F" w:rsidP="00565EA7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3A35B1E4" w14:textId="77777777" w:rsidR="00BF130F" w:rsidRPr="00873261" w:rsidRDefault="00BF130F" w:rsidP="00565EA7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460847D8" w14:textId="77777777" w:rsidR="00BF130F" w:rsidRPr="00873261" w:rsidRDefault="00BF130F" w:rsidP="00565EA7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</w:rPr>
      </w:pPr>
    </w:p>
    <w:p w14:paraId="23A013CA" w14:textId="7F7849B9" w:rsidR="00BF130F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*</w:t>
      </w:r>
      <w:r w:rsidR="00BF130F" w:rsidRPr="00873261">
        <w:rPr>
          <w:rFonts w:cstheme="minorHAnsi"/>
          <w:b/>
          <w:color w:val="000000" w:themeColor="text1"/>
          <w:sz w:val="22"/>
          <w:szCs w:val="22"/>
        </w:rPr>
        <w:t>Statements (4 true, 4 false):</w:t>
      </w:r>
    </w:p>
    <w:p w14:paraId="7CAD0252" w14:textId="0835FDB4" w:rsidR="00BF130F" w:rsidRPr="00873261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3D7ECE1" w14:textId="1A529E30" w:rsidR="00BF130F" w:rsidRPr="00873261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07D4893C" w14:textId="6E8B48F6" w:rsidR="00BF130F" w:rsidRPr="00873261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7410CEA3" w14:textId="707B080A" w:rsidR="00BF130F" w:rsidRPr="00873261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6EBD7916" w14:textId="3AF05F72" w:rsidR="00BF130F" w:rsidRPr="00873261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415099C1" w14:textId="328A5CF9" w:rsidR="00BF130F" w:rsidRPr="00873261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75EFD495" w14:textId="523FA6DF" w:rsidR="00BF130F" w:rsidRPr="00873261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21F4085" w14:textId="6DE67F93" w:rsidR="00BF130F" w:rsidRPr="00873261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</w:p>
    <w:p w14:paraId="3EB91F24" w14:textId="77777777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</w:p>
    <w:p w14:paraId="4C7CE748" w14:textId="525D0C1A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>R2 Statements:</w:t>
      </w:r>
    </w:p>
    <w:p w14:paraId="6A193C7A" w14:textId="66E88555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 xml:space="preserve">Topic: </w:t>
      </w:r>
      <w:r w:rsidRPr="00873261">
        <w:rPr>
          <w:rFonts w:asciiTheme="minorHAnsi" w:hAnsiTheme="minorHAnsi" w:cstheme="minorHAnsi"/>
          <w:color w:val="000000" w:themeColor="text1"/>
          <w:szCs w:val="22"/>
        </w:rPr>
        <w:t>Theft of an item valued at over $300</w:t>
      </w:r>
    </w:p>
    <w:p w14:paraId="6651B292" w14:textId="39AA374B" w:rsidR="002976F8" w:rsidRPr="00873261" w:rsidRDefault="002976F8" w:rsidP="00565EA7">
      <w:pPr>
        <w:pStyle w:val="PlainText"/>
        <w:rPr>
          <w:rFonts w:asciiTheme="minorHAnsi" w:hAnsiTheme="minorHAnsi" w:cstheme="minorHAnsi"/>
          <w:bCs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>*Questions (3 no, 1 yes):</w:t>
      </w:r>
    </w:p>
    <w:p w14:paraId="7CDEE850" w14:textId="0F1912D8" w:rsidR="002976F8" w:rsidRPr="00873261" w:rsidRDefault="002976F8" w:rsidP="00565EA7">
      <w:pPr>
        <w:pStyle w:val="ListParagraph"/>
        <w:numPr>
          <w:ilvl w:val="0"/>
          <w:numId w:val="11"/>
        </w:numPr>
        <w:rPr>
          <w:rFonts w:cstheme="minorHAnsi"/>
          <w:bCs/>
          <w:sz w:val="22"/>
          <w:szCs w:val="22"/>
        </w:rPr>
      </w:pPr>
    </w:p>
    <w:p w14:paraId="673C6C25" w14:textId="6C549EEB" w:rsidR="002976F8" w:rsidRPr="00873261" w:rsidRDefault="002976F8" w:rsidP="00565EA7">
      <w:pPr>
        <w:pStyle w:val="ListParagraph"/>
        <w:numPr>
          <w:ilvl w:val="0"/>
          <w:numId w:val="11"/>
        </w:numPr>
        <w:rPr>
          <w:rFonts w:cstheme="minorHAnsi"/>
          <w:bCs/>
          <w:sz w:val="22"/>
          <w:szCs w:val="22"/>
        </w:rPr>
      </w:pPr>
    </w:p>
    <w:p w14:paraId="140DB0DE" w14:textId="0A6F5676" w:rsidR="002976F8" w:rsidRPr="00873261" w:rsidRDefault="002976F8" w:rsidP="00565EA7">
      <w:pPr>
        <w:pStyle w:val="ListParagraph"/>
        <w:numPr>
          <w:ilvl w:val="0"/>
          <w:numId w:val="11"/>
        </w:numPr>
        <w:rPr>
          <w:rFonts w:cstheme="minorHAnsi"/>
          <w:bCs/>
          <w:sz w:val="22"/>
          <w:szCs w:val="22"/>
        </w:rPr>
      </w:pPr>
    </w:p>
    <w:p w14:paraId="1D4DE2D5" w14:textId="77777777" w:rsidR="002976F8" w:rsidRPr="00873261" w:rsidRDefault="002976F8" w:rsidP="00565EA7">
      <w:pPr>
        <w:pStyle w:val="ListParagraph"/>
        <w:numPr>
          <w:ilvl w:val="0"/>
          <w:numId w:val="11"/>
        </w:numPr>
        <w:rPr>
          <w:rFonts w:cstheme="minorHAnsi"/>
          <w:bCs/>
          <w:sz w:val="22"/>
          <w:szCs w:val="22"/>
        </w:rPr>
      </w:pPr>
    </w:p>
    <w:p w14:paraId="50E900D2" w14:textId="77777777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*Statements (4 true, 4 false):</w:t>
      </w:r>
    </w:p>
    <w:p w14:paraId="15D15AD3" w14:textId="77777777" w:rsidR="002976F8" w:rsidRPr="00873261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1B95FEA9" w14:textId="77777777" w:rsidR="002976F8" w:rsidRPr="00873261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64576119" w14:textId="77777777" w:rsidR="002976F8" w:rsidRPr="00873261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0734F5C5" w14:textId="77777777" w:rsidR="002976F8" w:rsidRPr="00873261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15C53972" w14:textId="77777777" w:rsidR="002976F8" w:rsidRPr="00873261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4A398AB4" w14:textId="77777777" w:rsidR="002976F8" w:rsidRPr="00873261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1C8AEF63" w14:textId="77777777" w:rsidR="002976F8" w:rsidRPr="00873261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190E7432" w14:textId="77777777" w:rsidR="002976F8" w:rsidRPr="00873261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</w:p>
    <w:p w14:paraId="488F659F" w14:textId="77777777" w:rsidR="002976F8" w:rsidRPr="00873261" w:rsidRDefault="002976F8" w:rsidP="00565EA7">
      <w:pPr>
        <w:rPr>
          <w:rFonts w:cstheme="minorHAnsi"/>
          <w:b/>
          <w:sz w:val="22"/>
          <w:szCs w:val="22"/>
        </w:rPr>
      </w:pPr>
    </w:p>
    <w:p w14:paraId="561FAEAC" w14:textId="18B99DBA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>R3 Statements:</w:t>
      </w:r>
    </w:p>
    <w:p w14:paraId="187CCE89" w14:textId="4A4C1C3C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 xml:space="preserve">Topic: </w:t>
      </w:r>
      <w:r w:rsidRPr="00873261">
        <w:rPr>
          <w:rFonts w:asciiTheme="minorHAnsi" w:hAnsiTheme="minorHAnsi" w:cstheme="minorHAnsi"/>
          <w:color w:val="000000" w:themeColor="text1"/>
          <w:szCs w:val="22"/>
        </w:rPr>
        <w:t>Commit a crime act as an adult</w:t>
      </w:r>
    </w:p>
    <w:p w14:paraId="070C0D47" w14:textId="77777777" w:rsidR="002976F8" w:rsidRPr="00873261" w:rsidRDefault="002976F8" w:rsidP="00565EA7">
      <w:pPr>
        <w:pStyle w:val="PlainText"/>
        <w:rPr>
          <w:rFonts w:asciiTheme="minorHAnsi" w:hAnsiTheme="minorHAnsi" w:cstheme="minorHAnsi"/>
          <w:bCs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>*Questions (3 no, 1 yes):</w:t>
      </w:r>
    </w:p>
    <w:p w14:paraId="3F9699F5" w14:textId="77777777" w:rsidR="002976F8" w:rsidRPr="00873261" w:rsidRDefault="002976F8" w:rsidP="00565EA7">
      <w:pPr>
        <w:pStyle w:val="ListParagraph"/>
        <w:numPr>
          <w:ilvl w:val="0"/>
          <w:numId w:val="13"/>
        </w:numPr>
        <w:rPr>
          <w:rFonts w:cstheme="minorHAnsi"/>
          <w:bCs/>
          <w:sz w:val="22"/>
          <w:szCs w:val="22"/>
        </w:rPr>
      </w:pPr>
    </w:p>
    <w:p w14:paraId="0F9D0FAB" w14:textId="77777777" w:rsidR="002976F8" w:rsidRPr="00873261" w:rsidRDefault="002976F8" w:rsidP="00565EA7">
      <w:pPr>
        <w:pStyle w:val="ListParagraph"/>
        <w:numPr>
          <w:ilvl w:val="0"/>
          <w:numId w:val="13"/>
        </w:numPr>
        <w:rPr>
          <w:rFonts w:cstheme="minorHAnsi"/>
          <w:bCs/>
          <w:sz w:val="22"/>
          <w:szCs w:val="22"/>
        </w:rPr>
      </w:pPr>
    </w:p>
    <w:p w14:paraId="7CEF769F" w14:textId="23E49D19" w:rsidR="002976F8" w:rsidRPr="00873261" w:rsidRDefault="002976F8" w:rsidP="00565EA7">
      <w:pPr>
        <w:pStyle w:val="ListParagraph"/>
        <w:numPr>
          <w:ilvl w:val="0"/>
          <w:numId w:val="13"/>
        </w:numPr>
        <w:rPr>
          <w:rFonts w:cstheme="minorHAnsi"/>
          <w:bCs/>
          <w:sz w:val="22"/>
          <w:szCs w:val="22"/>
        </w:rPr>
      </w:pPr>
    </w:p>
    <w:p w14:paraId="0C322594" w14:textId="77777777" w:rsidR="002976F8" w:rsidRPr="00873261" w:rsidRDefault="002976F8" w:rsidP="00565EA7">
      <w:pPr>
        <w:pStyle w:val="ListParagraph"/>
        <w:numPr>
          <w:ilvl w:val="0"/>
          <w:numId w:val="13"/>
        </w:numPr>
        <w:rPr>
          <w:rFonts w:cstheme="minorHAnsi"/>
          <w:bCs/>
          <w:sz w:val="22"/>
          <w:szCs w:val="22"/>
        </w:rPr>
      </w:pPr>
    </w:p>
    <w:p w14:paraId="7AD85649" w14:textId="77777777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*Statements (4 true, 4 false):</w:t>
      </w:r>
    </w:p>
    <w:p w14:paraId="574BCA54" w14:textId="77777777" w:rsidR="002976F8" w:rsidRPr="00873261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119DCDA3" w14:textId="77777777" w:rsidR="002976F8" w:rsidRPr="00873261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6DE6A6E0" w14:textId="77777777" w:rsidR="002976F8" w:rsidRPr="00873261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449CD636" w14:textId="77777777" w:rsidR="002976F8" w:rsidRPr="00873261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4FD2B2C1" w14:textId="77777777" w:rsidR="002976F8" w:rsidRPr="00873261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6120677C" w14:textId="77777777" w:rsidR="002976F8" w:rsidRPr="00873261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332EE3ED" w14:textId="77777777" w:rsidR="002976F8" w:rsidRPr="00873261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8EAD9CF" w14:textId="77777777" w:rsidR="002976F8" w:rsidRPr="00873261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</w:p>
    <w:p w14:paraId="115E8858" w14:textId="77777777" w:rsidR="002976F8" w:rsidRPr="00873261" w:rsidRDefault="002976F8" w:rsidP="00565EA7">
      <w:pPr>
        <w:pStyle w:val="ListParagraph"/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0EA251F5" w14:textId="73706F1A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>R4 Statements:</w:t>
      </w:r>
    </w:p>
    <w:p w14:paraId="042EED5D" w14:textId="07B2E016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 xml:space="preserve">Topic: </w:t>
      </w:r>
      <w:r w:rsidRPr="00873261">
        <w:rPr>
          <w:rFonts w:asciiTheme="minorHAnsi" w:hAnsiTheme="minorHAnsi" w:cstheme="minorHAnsi"/>
          <w:color w:val="000000" w:themeColor="text1"/>
          <w:szCs w:val="22"/>
        </w:rPr>
        <w:t>Ties to terrorist organizations</w:t>
      </w:r>
    </w:p>
    <w:p w14:paraId="279A5EDD" w14:textId="1150C1D5" w:rsidR="002976F8" w:rsidRPr="00873261" w:rsidRDefault="002976F8" w:rsidP="00565EA7">
      <w:pPr>
        <w:pStyle w:val="PlainText"/>
        <w:rPr>
          <w:rFonts w:asciiTheme="minorHAnsi" w:hAnsiTheme="minorHAnsi" w:cstheme="minorHAnsi"/>
          <w:bCs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>*Questions (3 no, 1 yes):</w:t>
      </w:r>
    </w:p>
    <w:p w14:paraId="202A022F" w14:textId="77777777" w:rsidR="002976F8" w:rsidRPr="00873261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</w:rPr>
      </w:pPr>
    </w:p>
    <w:p w14:paraId="06A281EB" w14:textId="26A211FB" w:rsidR="002976F8" w:rsidRPr="00873261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</w:rPr>
      </w:pPr>
    </w:p>
    <w:p w14:paraId="3499DB64" w14:textId="32989916" w:rsidR="002976F8" w:rsidRPr="00873261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</w:rPr>
      </w:pPr>
    </w:p>
    <w:p w14:paraId="6917E976" w14:textId="55D9FBEA" w:rsidR="002976F8" w:rsidRPr="00873261" w:rsidRDefault="002976F8" w:rsidP="00565EA7">
      <w:pPr>
        <w:ind w:left="360"/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4.</w:t>
      </w:r>
    </w:p>
    <w:p w14:paraId="34A80D0B" w14:textId="2A72FB04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*Statements (4 true, 4 false):</w:t>
      </w:r>
    </w:p>
    <w:p w14:paraId="6589EDDD" w14:textId="77777777" w:rsidR="002976F8" w:rsidRPr="00873261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77771DEF" w14:textId="77777777" w:rsidR="002976F8" w:rsidRPr="00873261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FC4542F" w14:textId="77777777" w:rsidR="002976F8" w:rsidRPr="00873261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19DE5A61" w14:textId="77777777" w:rsidR="002976F8" w:rsidRPr="00873261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023E03C6" w14:textId="77777777" w:rsidR="002976F8" w:rsidRPr="00873261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0236FD0" w14:textId="77777777" w:rsidR="002976F8" w:rsidRPr="00873261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0A8550D7" w14:textId="02D73F9B" w:rsidR="002976F8" w:rsidRPr="00873261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6CA6FFAD" w14:textId="5F134F54" w:rsidR="002976F8" w:rsidRPr="00873261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3F29E2CA" w14:textId="68A602EE" w:rsidR="002976F8" w:rsidRPr="00873261" w:rsidRDefault="002976F8" w:rsidP="00565EA7">
      <w:pPr>
        <w:rPr>
          <w:rFonts w:cstheme="minorHAnsi"/>
          <w:b/>
          <w:sz w:val="22"/>
          <w:szCs w:val="22"/>
        </w:rPr>
      </w:pPr>
    </w:p>
    <w:p w14:paraId="00948681" w14:textId="5CF8B729" w:rsidR="002976F8" w:rsidRPr="00873261" w:rsidRDefault="002976F8" w:rsidP="00565EA7">
      <w:pPr>
        <w:rPr>
          <w:rFonts w:cstheme="minorHAnsi"/>
          <w:b/>
          <w:sz w:val="22"/>
          <w:szCs w:val="22"/>
        </w:rPr>
      </w:pPr>
    </w:p>
    <w:p w14:paraId="4C9797DB" w14:textId="363779E7" w:rsidR="002976F8" w:rsidRPr="00873261" w:rsidRDefault="002976F8" w:rsidP="00565EA7">
      <w:pPr>
        <w:rPr>
          <w:rFonts w:cstheme="minorHAnsi"/>
          <w:b/>
          <w:sz w:val="22"/>
          <w:szCs w:val="22"/>
        </w:rPr>
      </w:pPr>
    </w:p>
    <w:p w14:paraId="16319249" w14:textId="7D97BBC3" w:rsidR="00437449" w:rsidRPr="00873261" w:rsidRDefault="00437449" w:rsidP="00565EA7">
      <w:pPr>
        <w:rPr>
          <w:rFonts w:cstheme="minorHAnsi"/>
          <w:b/>
          <w:i/>
          <w:iCs/>
          <w:sz w:val="22"/>
          <w:szCs w:val="22"/>
        </w:rPr>
      </w:pPr>
      <w:r w:rsidRPr="00873261">
        <w:rPr>
          <w:rFonts w:cstheme="minorHAnsi"/>
          <w:b/>
          <w:sz w:val="22"/>
          <w:szCs w:val="22"/>
        </w:rPr>
        <w:t>Make sure all statements are balanced (</w:t>
      </w:r>
      <w:r w:rsidR="00873261">
        <w:rPr>
          <w:rFonts w:cstheme="minorHAnsi"/>
          <w:b/>
          <w:sz w:val="22"/>
          <w:szCs w:val="22"/>
        </w:rPr>
        <w:t xml:space="preserve">or </w:t>
      </w:r>
      <w:r w:rsidR="00873261">
        <w:rPr>
          <w:rFonts w:cstheme="minorHAnsi"/>
          <w:b/>
          <w:i/>
          <w:iCs/>
          <w:sz w:val="22"/>
          <w:szCs w:val="22"/>
        </w:rPr>
        <w:t xml:space="preserve">about </w:t>
      </w:r>
      <w:r w:rsidRPr="00873261">
        <w:rPr>
          <w:rFonts w:cstheme="minorHAnsi"/>
          <w:b/>
          <w:i/>
          <w:iCs/>
          <w:sz w:val="22"/>
          <w:szCs w:val="22"/>
        </w:rPr>
        <w:t>the same length.)</w:t>
      </w:r>
    </w:p>
    <w:p w14:paraId="72D83CBB" w14:textId="4057893E" w:rsidR="00460BA3" w:rsidRPr="00873261" w:rsidRDefault="008578B9" w:rsidP="00565EA7">
      <w:pPr>
        <w:rPr>
          <w:rFonts w:cstheme="minorHAnsi"/>
          <w:sz w:val="22"/>
          <w:szCs w:val="22"/>
        </w:rPr>
      </w:pPr>
    </w:p>
    <w:p w14:paraId="7938F0ED" w14:textId="0A076934" w:rsidR="002976F8" w:rsidRPr="00873261" w:rsidRDefault="002976F8" w:rsidP="00565EA7">
      <w:pPr>
        <w:rPr>
          <w:rFonts w:cstheme="minorHAnsi"/>
          <w:sz w:val="22"/>
          <w:szCs w:val="22"/>
        </w:rPr>
      </w:pPr>
    </w:p>
    <w:p w14:paraId="595BAB28" w14:textId="2CC2115F" w:rsidR="00565EA7" w:rsidRPr="00873261" w:rsidRDefault="00565EA7" w:rsidP="00565EA7">
      <w:pPr>
        <w:rPr>
          <w:rFonts w:cstheme="minorHAnsi"/>
          <w:sz w:val="22"/>
          <w:szCs w:val="22"/>
        </w:rPr>
      </w:pPr>
    </w:p>
    <w:p w14:paraId="2C213C4F" w14:textId="77777777" w:rsidR="00565EA7" w:rsidRPr="00873261" w:rsidRDefault="00565EA7" w:rsidP="00565EA7">
      <w:pPr>
        <w:rPr>
          <w:rFonts w:cstheme="minorHAnsi"/>
          <w:sz w:val="22"/>
          <w:szCs w:val="22"/>
        </w:rPr>
      </w:pPr>
    </w:p>
    <w:p w14:paraId="76F836EC" w14:textId="2B5FF6C5" w:rsidR="002976F8" w:rsidRPr="00873261" w:rsidRDefault="002976F8" w:rsidP="00565EA7">
      <w:pPr>
        <w:rPr>
          <w:rFonts w:cstheme="minorHAnsi"/>
          <w:sz w:val="22"/>
          <w:szCs w:val="22"/>
        </w:rPr>
      </w:pPr>
    </w:p>
    <w:p w14:paraId="7CAA8220" w14:textId="538BCB32" w:rsidR="002976F8" w:rsidRPr="00873261" w:rsidRDefault="002976F8" w:rsidP="00565EA7">
      <w:p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--------</w:t>
      </w:r>
    </w:p>
    <w:p w14:paraId="150BFA89" w14:textId="77777777" w:rsidR="00873261" w:rsidRDefault="00873261" w:rsidP="00565EA7">
      <w:pPr>
        <w:rPr>
          <w:rFonts w:cstheme="minorHAnsi"/>
          <w:b/>
          <w:color w:val="000000" w:themeColor="text1"/>
          <w:sz w:val="22"/>
          <w:szCs w:val="22"/>
          <w:highlight w:val="yellow"/>
        </w:rPr>
      </w:pPr>
    </w:p>
    <w:p w14:paraId="304CC199" w14:textId="2E2A40EA" w:rsidR="002976F8" w:rsidRPr="00873261" w:rsidRDefault="002976F8" w:rsidP="00565EA7">
      <w:pPr>
        <w:rPr>
          <w:rFonts w:cstheme="minorHAnsi"/>
          <w:b/>
          <w:color w:val="000000" w:themeColor="text1"/>
          <w:sz w:val="22"/>
          <w:szCs w:val="22"/>
        </w:rPr>
      </w:pPr>
      <w:r w:rsidRPr="009F38C2">
        <w:rPr>
          <w:rFonts w:cstheme="minorHAnsi"/>
          <w:b/>
          <w:color w:val="000000" w:themeColor="text1"/>
          <w:sz w:val="22"/>
          <w:szCs w:val="22"/>
          <w:highlight w:val="yellow"/>
        </w:rPr>
        <w:t xml:space="preserve">TEST #2 – </w:t>
      </w:r>
      <w:r w:rsidR="009F38C2">
        <w:rPr>
          <w:rFonts w:cstheme="minorHAnsi"/>
          <w:b/>
          <w:color w:val="000000" w:themeColor="text1"/>
          <w:sz w:val="22"/>
          <w:szCs w:val="22"/>
          <w:highlight w:val="yellow"/>
        </w:rPr>
        <w:t xml:space="preserve">Those convicted of sexual offenses </w:t>
      </w:r>
      <w:r w:rsidRPr="009F38C2">
        <w:rPr>
          <w:rFonts w:cstheme="minorHAnsi"/>
          <w:b/>
          <w:color w:val="000000" w:themeColor="text1"/>
          <w:sz w:val="22"/>
          <w:szCs w:val="22"/>
          <w:highlight w:val="yellow"/>
        </w:rPr>
        <w:t>or patients</w:t>
      </w:r>
      <w:r w:rsidRPr="00873261">
        <w:rPr>
          <w:rFonts w:cstheme="minorHAnsi"/>
          <w:b/>
          <w:color w:val="000000" w:themeColor="text1"/>
          <w:sz w:val="22"/>
          <w:szCs w:val="22"/>
        </w:rPr>
        <w:t xml:space="preserve"> </w:t>
      </w:r>
    </w:p>
    <w:p w14:paraId="0BABDD15" w14:textId="77777777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</w:p>
    <w:p w14:paraId="410B2918" w14:textId="40CF301D" w:rsidR="00873261" w:rsidRPr="00873261" w:rsidRDefault="00873261" w:rsidP="00873261">
      <w:pPr>
        <w:pStyle w:val="NoSpacing"/>
        <w:rPr>
          <w:rFonts w:asciiTheme="minorHAnsi" w:hAnsiTheme="minorHAnsi" w:cstheme="minorHAnsi"/>
          <w:b/>
          <w:sz w:val="22"/>
          <w:szCs w:val="22"/>
        </w:rPr>
      </w:pPr>
      <w:r w:rsidRPr="00873261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For each topic below, please write the questions and statements</w:t>
      </w:r>
      <w:r w:rsidRPr="0087326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 Y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ou should </w:t>
      </w:r>
      <w:r>
        <w:rPr>
          <w:rFonts w:asciiTheme="minorHAnsi" w:hAnsiTheme="minorHAnsi" w:cstheme="minorHAnsi"/>
          <w:bCs/>
          <w:sz w:val="22"/>
          <w:szCs w:val="22"/>
        </w:rPr>
        <w:t>write 3 “</w:t>
      </w:r>
      <w:r w:rsidRPr="00873261">
        <w:rPr>
          <w:rFonts w:asciiTheme="minorHAnsi" w:hAnsiTheme="minorHAnsi" w:cstheme="minorHAnsi"/>
          <w:bCs/>
          <w:sz w:val="22"/>
          <w:szCs w:val="22"/>
        </w:rPr>
        <w:t>N</w:t>
      </w:r>
      <w:r>
        <w:rPr>
          <w:rFonts w:asciiTheme="minorHAnsi" w:hAnsiTheme="minorHAnsi" w:cstheme="minorHAnsi"/>
          <w:bCs/>
          <w:sz w:val="22"/>
          <w:szCs w:val="22"/>
        </w:rPr>
        <w:t>o”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 questions </w:t>
      </w:r>
      <w:r>
        <w:rPr>
          <w:rFonts w:asciiTheme="minorHAnsi" w:hAnsiTheme="minorHAnsi" w:cstheme="minorHAnsi"/>
          <w:bCs/>
          <w:sz w:val="22"/>
          <w:szCs w:val="22"/>
        </w:rPr>
        <w:t xml:space="preserve">and 1 “Yes” question. </w:t>
      </w:r>
      <w:proofErr w:type="gramStart"/>
      <w:r w:rsidRPr="00873261">
        <w:rPr>
          <w:rFonts w:asciiTheme="minorHAnsi" w:hAnsiTheme="minorHAnsi" w:cstheme="minorHAnsi"/>
          <w:bCs/>
          <w:sz w:val="22"/>
          <w:szCs w:val="22"/>
        </w:rPr>
        <w:t>And</w:t>
      </w:r>
      <w:r>
        <w:rPr>
          <w:rFonts w:asciiTheme="minorHAnsi" w:hAnsiTheme="minorHAnsi" w:cstheme="minorHAnsi"/>
          <w:bCs/>
          <w:sz w:val="22"/>
          <w:szCs w:val="22"/>
        </w:rPr>
        <w:t>,</w:t>
      </w:r>
      <w:proofErr w:type="gramEnd"/>
      <w:r w:rsidRPr="00873261">
        <w:rPr>
          <w:rFonts w:asciiTheme="minorHAnsi" w:hAnsiTheme="minorHAnsi" w:cstheme="minorHAnsi"/>
          <w:bCs/>
          <w:sz w:val="22"/>
          <w:szCs w:val="22"/>
        </w:rPr>
        <w:t xml:space="preserve"> you should </w:t>
      </w:r>
      <w:r>
        <w:rPr>
          <w:rFonts w:asciiTheme="minorHAnsi" w:hAnsiTheme="minorHAnsi" w:cstheme="minorHAnsi"/>
          <w:bCs/>
          <w:sz w:val="22"/>
          <w:szCs w:val="22"/>
        </w:rPr>
        <w:t xml:space="preserve">write 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4 </w:t>
      </w:r>
      <w:r>
        <w:rPr>
          <w:rFonts w:asciiTheme="minorHAnsi" w:hAnsiTheme="minorHAnsi" w:cstheme="minorHAnsi"/>
          <w:bCs/>
          <w:sz w:val="22"/>
          <w:szCs w:val="22"/>
        </w:rPr>
        <w:t>“</w:t>
      </w:r>
      <w:r>
        <w:rPr>
          <w:rFonts w:asciiTheme="minorHAnsi" w:hAnsiTheme="minorHAnsi" w:cstheme="minorHAnsi"/>
          <w:bCs/>
          <w:sz w:val="22"/>
          <w:szCs w:val="22"/>
        </w:rPr>
        <w:t>T</w:t>
      </w:r>
      <w:r w:rsidRPr="00873261">
        <w:rPr>
          <w:rFonts w:asciiTheme="minorHAnsi" w:hAnsiTheme="minorHAnsi" w:cstheme="minorHAnsi"/>
          <w:bCs/>
          <w:sz w:val="22"/>
          <w:szCs w:val="22"/>
        </w:rPr>
        <w:t>rue</w:t>
      </w:r>
      <w:r>
        <w:rPr>
          <w:rFonts w:asciiTheme="minorHAnsi" w:hAnsiTheme="minorHAnsi" w:cstheme="minorHAnsi"/>
          <w:bCs/>
          <w:sz w:val="22"/>
          <w:szCs w:val="22"/>
        </w:rPr>
        <w:t>” statements</w:t>
      </w:r>
      <w:r>
        <w:rPr>
          <w:rFonts w:asciiTheme="minorHAnsi" w:hAnsiTheme="minorHAnsi" w:cstheme="minorHAnsi"/>
          <w:bCs/>
          <w:sz w:val="22"/>
          <w:szCs w:val="22"/>
        </w:rPr>
        <w:t xml:space="preserve"> and 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4 </w:t>
      </w:r>
      <w:r>
        <w:rPr>
          <w:rFonts w:asciiTheme="minorHAnsi" w:hAnsiTheme="minorHAnsi" w:cstheme="minorHAnsi"/>
          <w:bCs/>
          <w:sz w:val="22"/>
          <w:szCs w:val="22"/>
        </w:rPr>
        <w:t>“False” statements</w:t>
      </w:r>
      <w:r w:rsidRPr="00873261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14:paraId="390E1863" w14:textId="77777777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</w:p>
    <w:p w14:paraId="6CCA5DD6" w14:textId="77777777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 xml:space="preserve">R1 Statements: </w:t>
      </w:r>
    </w:p>
    <w:p w14:paraId="2A7ECCB6" w14:textId="24BA7042" w:rsidR="002976F8" w:rsidRPr="00873261" w:rsidRDefault="002976F8" w:rsidP="00565EA7">
      <w:pPr>
        <w:pStyle w:val="PlainText"/>
        <w:rPr>
          <w:rFonts w:asciiTheme="minorHAnsi" w:hAnsiTheme="minorHAnsi" w:cstheme="minorHAnsi"/>
          <w:color w:val="000000" w:themeColor="text1"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 xml:space="preserve">Topic: </w:t>
      </w:r>
      <w:r w:rsidRPr="00873261">
        <w:rPr>
          <w:rFonts w:asciiTheme="minorHAnsi" w:hAnsiTheme="minorHAnsi" w:cstheme="minorHAnsi"/>
          <w:color w:val="000000" w:themeColor="text1"/>
          <w:szCs w:val="22"/>
        </w:rPr>
        <w:t>View</w:t>
      </w:r>
      <w:r w:rsidR="00E251F2" w:rsidRPr="00873261">
        <w:rPr>
          <w:rFonts w:asciiTheme="minorHAnsi" w:hAnsiTheme="minorHAnsi" w:cstheme="minorHAnsi"/>
          <w:color w:val="000000" w:themeColor="text1"/>
          <w:szCs w:val="22"/>
        </w:rPr>
        <w:t xml:space="preserve"> or access</w:t>
      </w:r>
      <w:r w:rsidRPr="00873261">
        <w:rPr>
          <w:rFonts w:asciiTheme="minorHAnsi" w:hAnsiTheme="minorHAnsi" w:cstheme="minorHAnsi"/>
          <w:color w:val="000000" w:themeColor="text1"/>
          <w:szCs w:val="22"/>
        </w:rPr>
        <w:t xml:space="preserve"> pornography within the past 6 months</w:t>
      </w:r>
    </w:p>
    <w:p w14:paraId="5D80203B" w14:textId="77777777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>*Questions (3 no, 1 yes):</w:t>
      </w:r>
    </w:p>
    <w:p w14:paraId="7C6160EE" w14:textId="5803AA28" w:rsidR="002976F8" w:rsidRPr="00873261" w:rsidRDefault="002976F8" w:rsidP="00565EA7">
      <w:pPr>
        <w:pStyle w:val="ListParagraph"/>
        <w:numPr>
          <w:ilvl w:val="0"/>
          <w:numId w:val="18"/>
        </w:numPr>
        <w:rPr>
          <w:rFonts w:cstheme="minorHAnsi"/>
          <w:bCs/>
          <w:sz w:val="22"/>
          <w:szCs w:val="22"/>
        </w:rPr>
      </w:pPr>
    </w:p>
    <w:p w14:paraId="0F6F28A8" w14:textId="1FA3B69F" w:rsidR="002976F8" w:rsidRPr="00873261" w:rsidRDefault="002976F8" w:rsidP="00565EA7">
      <w:pPr>
        <w:pStyle w:val="ListParagraph"/>
        <w:numPr>
          <w:ilvl w:val="0"/>
          <w:numId w:val="18"/>
        </w:numPr>
        <w:rPr>
          <w:rFonts w:cstheme="minorHAnsi"/>
          <w:bCs/>
          <w:sz w:val="22"/>
          <w:szCs w:val="22"/>
        </w:rPr>
      </w:pPr>
    </w:p>
    <w:p w14:paraId="1EC5F321" w14:textId="66A1AF6D" w:rsidR="002976F8" w:rsidRPr="00873261" w:rsidRDefault="002976F8" w:rsidP="00565EA7">
      <w:pPr>
        <w:pStyle w:val="ListParagraph"/>
        <w:numPr>
          <w:ilvl w:val="0"/>
          <w:numId w:val="18"/>
        </w:numPr>
        <w:rPr>
          <w:rFonts w:cstheme="minorHAnsi"/>
          <w:bCs/>
          <w:sz w:val="22"/>
          <w:szCs w:val="22"/>
        </w:rPr>
      </w:pPr>
    </w:p>
    <w:p w14:paraId="6ACD8E30" w14:textId="63D3D53E" w:rsidR="002976F8" w:rsidRPr="00873261" w:rsidRDefault="002976F8" w:rsidP="00565EA7">
      <w:pPr>
        <w:pStyle w:val="ListParagraph"/>
        <w:numPr>
          <w:ilvl w:val="0"/>
          <w:numId w:val="18"/>
        </w:numPr>
        <w:rPr>
          <w:rFonts w:cstheme="minorHAnsi"/>
          <w:bCs/>
          <w:sz w:val="22"/>
          <w:szCs w:val="22"/>
        </w:rPr>
      </w:pPr>
    </w:p>
    <w:p w14:paraId="6AD4AF83" w14:textId="77777777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*Statements (4 true, 4 false):</w:t>
      </w:r>
    </w:p>
    <w:p w14:paraId="7C5E19F7" w14:textId="05DBB036" w:rsidR="002976F8" w:rsidRPr="00873261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6B0649C" w14:textId="744B3FCE" w:rsidR="002976F8" w:rsidRPr="00873261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09CCFE82" w14:textId="159445ED" w:rsidR="002976F8" w:rsidRPr="00873261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6F63CDCA" w14:textId="600E09A1" w:rsidR="002976F8" w:rsidRPr="00873261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BD8CA32" w14:textId="7B0A9549" w:rsidR="002976F8" w:rsidRPr="00873261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7D602B0F" w14:textId="71B9AC0E" w:rsidR="002976F8" w:rsidRPr="00873261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62395138" w14:textId="08F31D5A" w:rsidR="002976F8" w:rsidRPr="00873261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5CCCF2F3" w14:textId="2A24C7F4" w:rsidR="002976F8" w:rsidRPr="00873261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45A3518C" w14:textId="77777777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</w:p>
    <w:p w14:paraId="257C4453" w14:textId="77777777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>R2 Statements:</w:t>
      </w:r>
    </w:p>
    <w:p w14:paraId="2B55DD2D" w14:textId="35FBFAF0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 xml:space="preserve">Topic: </w:t>
      </w:r>
      <w:r w:rsidR="00E251F2" w:rsidRPr="00873261">
        <w:rPr>
          <w:rFonts w:asciiTheme="minorHAnsi" w:hAnsiTheme="minorHAnsi" w:cstheme="minorHAnsi"/>
          <w:color w:val="000000" w:themeColor="text1"/>
          <w:szCs w:val="22"/>
        </w:rPr>
        <w:t>Sexual contact with another adult in the past 6 months</w:t>
      </w:r>
    </w:p>
    <w:p w14:paraId="1812C398" w14:textId="77777777" w:rsidR="002976F8" w:rsidRPr="00873261" w:rsidRDefault="002976F8" w:rsidP="00565EA7">
      <w:pPr>
        <w:pStyle w:val="PlainText"/>
        <w:rPr>
          <w:rFonts w:asciiTheme="minorHAnsi" w:hAnsiTheme="minorHAnsi" w:cstheme="minorHAnsi"/>
          <w:bCs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>*Questions (3 no, 1 yes):</w:t>
      </w:r>
    </w:p>
    <w:p w14:paraId="782FF255" w14:textId="77777777" w:rsidR="002976F8" w:rsidRPr="00873261" w:rsidRDefault="002976F8" w:rsidP="00565EA7">
      <w:pPr>
        <w:pStyle w:val="ListParagraph"/>
        <w:numPr>
          <w:ilvl w:val="0"/>
          <w:numId w:val="20"/>
        </w:numPr>
        <w:rPr>
          <w:rFonts w:cstheme="minorHAnsi"/>
          <w:bCs/>
          <w:sz w:val="22"/>
          <w:szCs w:val="22"/>
        </w:rPr>
      </w:pPr>
    </w:p>
    <w:p w14:paraId="6270AEDF" w14:textId="77777777" w:rsidR="002976F8" w:rsidRPr="00873261" w:rsidRDefault="002976F8" w:rsidP="00565EA7">
      <w:pPr>
        <w:pStyle w:val="ListParagraph"/>
        <w:numPr>
          <w:ilvl w:val="0"/>
          <w:numId w:val="20"/>
        </w:numPr>
        <w:rPr>
          <w:rFonts w:cstheme="minorHAnsi"/>
          <w:bCs/>
          <w:sz w:val="22"/>
          <w:szCs w:val="22"/>
        </w:rPr>
      </w:pPr>
    </w:p>
    <w:p w14:paraId="17F194EE" w14:textId="77777777" w:rsidR="002976F8" w:rsidRPr="00873261" w:rsidRDefault="002976F8" w:rsidP="00565EA7">
      <w:pPr>
        <w:pStyle w:val="ListParagraph"/>
        <w:numPr>
          <w:ilvl w:val="0"/>
          <w:numId w:val="20"/>
        </w:numPr>
        <w:rPr>
          <w:rFonts w:cstheme="minorHAnsi"/>
          <w:bCs/>
          <w:sz w:val="22"/>
          <w:szCs w:val="22"/>
        </w:rPr>
      </w:pPr>
    </w:p>
    <w:p w14:paraId="642C2834" w14:textId="77777777" w:rsidR="002976F8" w:rsidRPr="00873261" w:rsidRDefault="002976F8" w:rsidP="00565EA7">
      <w:pPr>
        <w:pStyle w:val="ListParagraph"/>
        <w:numPr>
          <w:ilvl w:val="0"/>
          <w:numId w:val="20"/>
        </w:numPr>
        <w:rPr>
          <w:rFonts w:cstheme="minorHAnsi"/>
          <w:bCs/>
          <w:sz w:val="22"/>
          <w:szCs w:val="22"/>
        </w:rPr>
      </w:pPr>
    </w:p>
    <w:p w14:paraId="1D6E08EB" w14:textId="1538CB66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*Statements (4 true, 4 false):</w:t>
      </w:r>
    </w:p>
    <w:p w14:paraId="586D3A05" w14:textId="77777777" w:rsidR="002976F8" w:rsidRPr="00873261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7157B732" w14:textId="77777777" w:rsidR="002976F8" w:rsidRPr="00873261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4D1BE0CA" w14:textId="77777777" w:rsidR="002976F8" w:rsidRPr="00873261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418B8750" w14:textId="77777777" w:rsidR="002976F8" w:rsidRPr="00873261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0D2F16A" w14:textId="77777777" w:rsidR="002976F8" w:rsidRPr="00873261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578431D1" w14:textId="77777777" w:rsidR="002976F8" w:rsidRPr="00873261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0578159E" w14:textId="51C75497" w:rsidR="002976F8" w:rsidRPr="00873261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B919926" w14:textId="77777777" w:rsidR="002976F8" w:rsidRPr="00873261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59865E2A" w14:textId="77777777" w:rsidR="002976F8" w:rsidRPr="00873261" w:rsidRDefault="002976F8" w:rsidP="00565EA7">
      <w:pPr>
        <w:rPr>
          <w:rFonts w:cstheme="minorHAnsi"/>
          <w:b/>
          <w:sz w:val="22"/>
          <w:szCs w:val="22"/>
        </w:rPr>
      </w:pPr>
    </w:p>
    <w:p w14:paraId="12D7549E" w14:textId="77777777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>R3 Statements:</w:t>
      </w:r>
    </w:p>
    <w:p w14:paraId="69D5DF54" w14:textId="060CD960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 xml:space="preserve">Topic: </w:t>
      </w:r>
      <w:r w:rsidR="00E251F2" w:rsidRPr="00873261">
        <w:rPr>
          <w:rFonts w:asciiTheme="minorHAnsi" w:hAnsiTheme="minorHAnsi" w:cstheme="minorHAnsi"/>
          <w:color w:val="000000" w:themeColor="text1"/>
          <w:szCs w:val="22"/>
        </w:rPr>
        <w:t>Consume alcohol or illegal drugs in the past 6 months</w:t>
      </w:r>
    </w:p>
    <w:p w14:paraId="2CFC7EA7" w14:textId="4335DA46" w:rsidR="00E251F2" w:rsidRPr="00873261" w:rsidRDefault="002976F8" w:rsidP="00565EA7">
      <w:pPr>
        <w:pStyle w:val="PlainText"/>
        <w:rPr>
          <w:rFonts w:asciiTheme="minorHAnsi" w:hAnsiTheme="minorHAnsi" w:cstheme="minorHAnsi"/>
          <w:bCs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>*Questions (3 no, 1 yes):</w:t>
      </w:r>
    </w:p>
    <w:p w14:paraId="0E899E2C" w14:textId="73B6B475" w:rsidR="00E251F2" w:rsidRPr="00873261" w:rsidRDefault="00E251F2" w:rsidP="00565EA7">
      <w:pPr>
        <w:pStyle w:val="ListParagraph"/>
        <w:numPr>
          <w:ilvl w:val="0"/>
          <w:numId w:val="23"/>
        </w:numPr>
        <w:rPr>
          <w:rFonts w:cstheme="minorHAnsi"/>
          <w:bCs/>
          <w:sz w:val="22"/>
          <w:szCs w:val="22"/>
        </w:rPr>
      </w:pPr>
    </w:p>
    <w:p w14:paraId="055FA85E" w14:textId="5D968D47" w:rsidR="00E251F2" w:rsidRPr="00873261" w:rsidRDefault="00E251F2" w:rsidP="00565EA7">
      <w:pPr>
        <w:pStyle w:val="ListParagraph"/>
        <w:numPr>
          <w:ilvl w:val="0"/>
          <w:numId w:val="23"/>
        </w:numPr>
        <w:rPr>
          <w:rFonts w:cstheme="minorHAnsi"/>
          <w:bCs/>
          <w:sz w:val="22"/>
          <w:szCs w:val="22"/>
        </w:rPr>
      </w:pPr>
    </w:p>
    <w:p w14:paraId="678E582E" w14:textId="103BB4DF" w:rsidR="00E251F2" w:rsidRPr="00873261" w:rsidRDefault="00E251F2" w:rsidP="00565EA7">
      <w:pPr>
        <w:pStyle w:val="ListParagraph"/>
        <w:numPr>
          <w:ilvl w:val="0"/>
          <w:numId w:val="23"/>
        </w:numPr>
        <w:rPr>
          <w:rFonts w:cstheme="minorHAnsi"/>
          <w:bCs/>
          <w:sz w:val="22"/>
          <w:szCs w:val="22"/>
        </w:rPr>
      </w:pPr>
    </w:p>
    <w:p w14:paraId="6F26014D" w14:textId="77777777" w:rsidR="002976F8" w:rsidRPr="00873261" w:rsidRDefault="002976F8" w:rsidP="00565EA7">
      <w:pPr>
        <w:pStyle w:val="ListParagraph"/>
        <w:numPr>
          <w:ilvl w:val="0"/>
          <w:numId w:val="23"/>
        </w:numPr>
        <w:rPr>
          <w:rFonts w:cstheme="minorHAnsi"/>
          <w:bCs/>
          <w:sz w:val="22"/>
          <w:szCs w:val="22"/>
        </w:rPr>
      </w:pPr>
    </w:p>
    <w:p w14:paraId="2795178C" w14:textId="62BB64DD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*Statements (4 true, 4 false):</w:t>
      </w:r>
    </w:p>
    <w:p w14:paraId="130E0DDB" w14:textId="710BBC0C" w:rsidR="00E251F2" w:rsidRPr="00873261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791D4CD" w14:textId="7144A21A" w:rsidR="00E251F2" w:rsidRPr="00873261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593844A3" w14:textId="78DDD516" w:rsidR="00E251F2" w:rsidRPr="00873261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6C01FB7" w14:textId="69C2FFD7" w:rsidR="00E251F2" w:rsidRPr="00873261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1F1FBA0F" w14:textId="5F44B43A" w:rsidR="00E251F2" w:rsidRPr="00873261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71E284AB" w14:textId="1B971A82" w:rsidR="00E251F2" w:rsidRPr="00873261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429FF7E" w14:textId="07DF4643" w:rsidR="00E251F2" w:rsidRPr="00873261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7BA7D847" w14:textId="06084F85" w:rsidR="00E251F2" w:rsidRPr="00873261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02EB6422" w14:textId="77777777" w:rsidR="002976F8" w:rsidRPr="00873261" w:rsidRDefault="002976F8" w:rsidP="00565EA7">
      <w:p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1B6D1172" w14:textId="77777777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  <w:t>R4 Statements:</w:t>
      </w:r>
    </w:p>
    <w:p w14:paraId="4242F285" w14:textId="64A362E3" w:rsidR="002976F8" w:rsidRPr="00873261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 xml:space="preserve">Topic: </w:t>
      </w:r>
      <w:r w:rsidR="00E251F2" w:rsidRPr="00873261">
        <w:rPr>
          <w:rFonts w:asciiTheme="minorHAnsi" w:hAnsiTheme="minorHAnsi" w:cstheme="minorHAnsi"/>
          <w:color w:val="000000" w:themeColor="text1"/>
          <w:szCs w:val="22"/>
        </w:rPr>
        <w:t>Sexual contact with a minor while on probation</w:t>
      </w:r>
    </w:p>
    <w:p w14:paraId="1D5EBA53" w14:textId="77777777" w:rsidR="002976F8" w:rsidRPr="00873261" w:rsidRDefault="002976F8" w:rsidP="00565EA7">
      <w:pPr>
        <w:pStyle w:val="PlainText"/>
        <w:rPr>
          <w:rFonts w:asciiTheme="minorHAnsi" w:hAnsiTheme="minorHAnsi" w:cstheme="minorHAnsi"/>
          <w:bCs/>
          <w:szCs w:val="22"/>
        </w:rPr>
      </w:pPr>
      <w:r w:rsidRPr="00873261">
        <w:rPr>
          <w:rFonts w:asciiTheme="minorHAnsi" w:hAnsiTheme="minorHAnsi" w:cstheme="minorHAnsi"/>
          <w:b/>
          <w:bCs/>
          <w:color w:val="000000" w:themeColor="text1"/>
          <w:szCs w:val="22"/>
        </w:rPr>
        <w:t>*Questions (3 no, 1 yes):</w:t>
      </w:r>
    </w:p>
    <w:p w14:paraId="561ECC1B" w14:textId="77777777" w:rsidR="002976F8" w:rsidRPr="00873261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</w:rPr>
      </w:pPr>
    </w:p>
    <w:p w14:paraId="76890C5C" w14:textId="77777777" w:rsidR="002976F8" w:rsidRPr="00873261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</w:rPr>
      </w:pPr>
    </w:p>
    <w:p w14:paraId="02AC1C7D" w14:textId="77777777" w:rsidR="002976F8" w:rsidRPr="00873261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</w:rPr>
      </w:pPr>
    </w:p>
    <w:p w14:paraId="1FCD8CA7" w14:textId="77777777" w:rsidR="002976F8" w:rsidRPr="00873261" w:rsidRDefault="002976F8" w:rsidP="00565EA7">
      <w:pPr>
        <w:ind w:left="360"/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4.</w:t>
      </w:r>
    </w:p>
    <w:p w14:paraId="69B22E5C" w14:textId="40341045" w:rsidR="002976F8" w:rsidRPr="00873261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</w:rPr>
      </w:pPr>
      <w:r w:rsidRPr="00873261">
        <w:rPr>
          <w:rFonts w:cstheme="minorHAnsi"/>
          <w:b/>
          <w:color w:val="000000" w:themeColor="text1"/>
          <w:sz w:val="22"/>
          <w:szCs w:val="22"/>
        </w:rPr>
        <w:t>*Statements (4 true, 4 false):</w:t>
      </w:r>
    </w:p>
    <w:p w14:paraId="4A14D9AE" w14:textId="433AC212" w:rsidR="00E251F2" w:rsidRPr="00873261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586D7F6B" w14:textId="6CC10070" w:rsidR="00E251F2" w:rsidRPr="00873261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48E7C788" w14:textId="0B08D431" w:rsidR="00E251F2" w:rsidRPr="00873261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2FDED329" w14:textId="5CE9A918" w:rsidR="00E251F2" w:rsidRPr="00873261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3C7585FC" w14:textId="2CDAB1F4" w:rsidR="00E251F2" w:rsidRPr="00873261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03730B98" w14:textId="2F74BF46" w:rsidR="00E251F2" w:rsidRPr="00873261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45446FCE" w14:textId="15BA845E" w:rsidR="00E251F2" w:rsidRPr="00873261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6AB289DE" w14:textId="77777777" w:rsidR="00E251F2" w:rsidRPr="00873261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</w:rPr>
      </w:pPr>
    </w:p>
    <w:p w14:paraId="73A9701C" w14:textId="77777777" w:rsidR="002976F8" w:rsidRPr="00873261" w:rsidRDefault="002976F8" w:rsidP="00565EA7">
      <w:pPr>
        <w:rPr>
          <w:rFonts w:cstheme="minorHAnsi"/>
          <w:b/>
          <w:sz w:val="22"/>
          <w:szCs w:val="22"/>
        </w:rPr>
      </w:pPr>
    </w:p>
    <w:p w14:paraId="463EE991" w14:textId="77777777" w:rsidR="002976F8" w:rsidRPr="00873261" w:rsidRDefault="002976F8" w:rsidP="00565EA7">
      <w:pPr>
        <w:rPr>
          <w:rFonts w:cstheme="minorHAnsi"/>
          <w:b/>
          <w:sz w:val="22"/>
          <w:szCs w:val="22"/>
        </w:rPr>
      </w:pPr>
    </w:p>
    <w:p w14:paraId="76934234" w14:textId="77777777" w:rsidR="002976F8" w:rsidRPr="00873261" w:rsidRDefault="002976F8" w:rsidP="00565EA7">
      <w:pPr>
        <w:rPr>
          <w:rFonts w:cstheme="minorHAnsi"/>
          <w:b/>
          <w:sz w:val="22"/>
          <w:szCs w:val="22"/>
        </w:rPr>
      </w:pPr>
    </w:p>
    <w:p w14:paraId="0A5FBFA0" w14:textId="7BDB27A8" w:rsidR="002976F8" w:rsidRPr="00873261" w:rsidRDefault="002976F8" w:rsidP="00565EA7">
      <w:pPr>
        <w:rPr>
          <w:rFonts w:cstheme="minorHAnsi"/>
          <w:b/>
          <w:i/>
          <w:iCs/>
          <w:sz w:val="22"/>
          <w:szCs w:val="22"/>
        </w:rPr>
      </w:pPr>
      <w:r w:rsidRPr="00873261">
        <w:rPr>
          <w:rFonts w:cstheme="minorHAnsi"/>
          <w:b/>
          <w:sz w:val="22"/>
          <w:szCs w:val="22"/>
        </w:rPr>
        <w:t>Make sure all statements are balanced (</w:t>
      </w:r>
      <w:r w:rsidR="00873261" w:rsidRPr="00873261">
        <w:rPr>
          <w:rFonts w:cstheme="minorHAnsi"/>
          <w:b/>
          <w:i/>
          <w:iCs/>
          <w:sz w:val="22"/>
          <w:szCs w:val="22"/>
        </w:rPr>
        <w:t>or</w:t>
      </w:r>
      <w:r w:rsidR="00873261">
        <w:rPr>
          <w:rFonts w:cstheme="minorHAnsi"/>
          <w:b/>
          <w:sz w:val="22"/>
          <w:szCs w:val="22"/>
        </w:rPr>
        <w:t xml:space="preserve"> </w:t>
      </w:r>
      <w:r w:rsidR="00873261">
        <w:rPr>
          <w:rFonts w:cstheme="minorHAnsi"/>
          <w:b/>
          <w:i/>
          <w:iCs/>
          <w:sz w:val="22"/>
          <w:szCs w:val="22"/>
        </w:rPr>
        <w:t xml:space="preserve">about </w:t>
      </w:r>
      <w:r w:rsidRPr="00873261">
        <w:rPr>
          <w:rFonts w:cstheme="minorHAnsi"/>
          <w:b/>
          <w:i/>
          <w:iCs/>
          <w:sz w:val="22"/>
          <w:szCs w:val="22"/>
        </w:rPr>
        <w:t>the same length.)</w:t>
      </w:r>
    </w:p>
    <w:p w14:paraId="03D3A049" w14:textId="68B8C68A" w:rsidR="00CE3B52" w:rsidRPr="00873261" w:rsidRDefault="00CE3B52" w:rsidP="00565EA7">
      <w:pPr>
        <w:pBdr>
          <w:bottom w:val="single" w:sz="6" w:space="1" w:color="auto"/>
        </w:pBdr>
        <w:rPr>
          <w:rFonts w:cstheme="minorHAnsi"/>
          <w:sz w:val="22"/>
          <w:szCs w:val="22"/>
        </w:rPr>
      </w:pPr>
    </w:p>
    <w:p w14:paraId="13A59AEA" w14:textId="18DB8A49" w:rsidR="00CE3B52" w:rsidRPr="00873261" w:rsidRDefault="00CE3B52" w:rsidP="00565EA7">
      <w:pPr>
        <w:pBdr>
          <w:bottom w:val="single" w:sz="6" w:space="1" w:color="auto"/>
        </w:pBdr>
        <w:rPr>
          <w:rFonts w:cstheme="minorHAnsi"/>
          <w:sz w:val="22"/>
          <w:szCs w:val="22"/>
        </w:rPr>
      </w:pPr>
    </w:p>
    <w:p w14:paraId="3542E076" w14:textId="77777777" w:rsidR="006A5491" w:rsidRPr="00873261" w:rsidRDefault="006A5491" w:rsidP="00565EA7">
      <w:pPr>
        <w:pBdr>
          <w:bottom w:val="single" w:sz="6" w:space="1" w:color="auto"/>
        </w:pBdr>
        <w:rPr>
          <w:rFonts w:cstheme="minorHAnsi"/>
          <w:sz w:val="22"/>
          <w:szCs w:val="22"/>
        </w:rPr>
      </w:pPr>
    </w:p>
    <w:p w14:paraId="2A37EE7A" w14:textId="77777777" w:rsidR="00CE3B52" w:rsidRPr="00873261" w:rsidRDefault="00CE3B52" w:rsidP="00565EA7">
      <w:pPr>
        <w:pBdr>
          <w:bottom w:val="single" w:sz="6" w:space="1" w:color="auto"/>
        </w:pBdr>
        <w:rPr>
          <w:rFonts w:cstheme="minorHAnsi"/>
          <w:sz w:val="22"/>
          <w:szCs w:val="22"/>
        </w:rPr>
      </w:pPr>
    </w:p>
    <w:p w14:paraId="6F82C787" w14:textId="35611BD9" w:rsidR="00CE3B52" w:rsidRPr="00873261" w:rsidRDefault="00CE3B52" w:rsidP="00565EA7">
      <w:pPr>
        <w:rPr>
          <w:rFonts w:cstheme="minorHAnsi"/>
          <w:sz w:val="22"/>
          <w:szCs w:val="22"/>
        </w:rPr>
      </w:pPr>
    </w:p>
    <w:p w14:paraId="1256B155" w14:textId="22DDD509" w:rsidR="008230C0" w:rsidRPr="00873261" w:rsidRDefault="008230C0" w:rsidP="00565EA7">
      <w:pPr>
        <w:rPr>
          <w:rFonts w:cstheme="minorHAnsi"/>
          <w:sz w:val="22"/>
          <w:szCs w:val="22"/>
        </w:rPr>
      </w:pPr>
    </w:p>
    <w:p w14:paraId="334274DD" w14:textId="03E7D1C2" w:rsidR="008230C0" w:rsidRPr="00873261" w:rsidRDefault="008230C0" w:rsidP="00565EA7">
      <w:pPr>
        <w:rPr>
          <w:rFonts w:cstheme="minorHAnsi"/>
          <w:sz w:val="22"/>
          <w:szCs w:val="22"/>
        </w:rPr>
      </w:pPr>
    </w:p>
    <w:p w14:paraId="39436033" w14:textId="68CE4DF4" w:rsidR="008123F7" w:rsidRPr="00873261" w:rsidRDefault="008123F7" w:rsidP="00565EA7">
      <w:pPr>
        <w:rPr>
          <w:rFonts w:cstheme="minorHAnsi"/>
          <w:sz w:val="22"/>
          <w:szCs w:val="22"/>
        </w:rPr>
      </w:pPr>
    </w:p>
    <w:p w14:paraId="4D918A24" w14:textId="61A9E75B" w:rsidR="008123F7" w:rsidRPr="00873261" w:rsidRDefault="008123F7" w:rsidP="00565EA7">
      <w:pPr>
        <w:rPr>
          <w:rFonts w:cstheme="minorHAnsi"/>
          <w:sz w:val="22"/>
          <w:szCs w:val="22"/>
        </w:rPr>
      </w:pPr>
    </w:p>
    <w:p w14:paraId="0A1D8B7D" w14:textId="77777777" w:rsidR="006A5491" w:rsidRPr="00873261" w:rsidRDefault="006A5491" w:rsidP="00565EA7">
      <w:pPr>
        <w:rPr>
          <w:rFonts w:cstheme="minorHAnsi"/>
          <w:sz w:val="22"/>
          <w:szCs w:val="22"/>
        </w:rPr>
      </w:pPr>
    </w:p>
    <w:p w14:paraId="041F1D86" w14:textId="77777777" w:rsidR="008123F7" w:rsidRPr="00873261" w:rsidRDefault="008123F7" w:rsidP="00565EA7">
      <w:pPr>
        <w:rPr>
          <w:rFonts w:cstheme="minorHAnsi"/>
          <w:sz w:val="22"/>
          <w:szCs w:val="22"/>
        </w:rPr>
      </w:pPr>
    </w:p>
    <w:p w14:paraId="28A50674" w14:textId="0E57183A" w:rsidR="008230C0" w:rsidRPr="00873261" w:rsidRDefault="008230C0" w:rsidP="00565EA7">
      <w:pPr>
        <w:rPr>
          <w:rFonts w:cstheme="minorHAnsi"/>
          <w:sz w:val="22"/>
          <w:szCs w:val="22"/>
        </w:rPr>
      </w:pPr>
    </w:p>
    <w:p w14:paraId="5CE2BFA3" w14:textId="77777777" w:rsidR="008230C0" w:rsidRPr="00873261" w:rsidRDefault="008230C0" w:rsidP="00565EA7">
      <w:pPr>
        <w:rPr>
          <w:rFonts w:cstheme="minorHAnsi"/>
          <w:sz w:val="22"/>
          <w:szCs w:val="22"/>
        </w:rPr>
      </w:pPr>
    </w:p>
    <w:p w14:paraId="28C7ACB0" w14:textId="12137187" w:rsidR="008230C0" w:rsidRPr="00873261" w:rsidRDefault="008230C0" w:rsidP="00565EA7">
      <w:pPr>
        <w:rPr>
          <w:rFonts w:cstheme="minorHAnsi"/>
          <w:sz w:val="22"/>
          <w:szCs w:val="22"/>
        </w:rPr>
      </w:pPr>
    </w:p>
    <w:p w14:paraId="2F98892C" w14:textId="49A1A403" w:rsidR="008230C0" w:rsidRPr="00721D77" w:rsidRDefault="008230C0" w:rsidP="00565EA7">
      <w:pPr>
        <w:rPr>
          <w:rFonts w:cstheme="minorHAnsi"/>
          <w:b/>
          <w:u w:val="single"/>
        </w:rPr>
      </w:pPr>
      <w:r w:rsidRPr="00721D77">
        <w:rPr>
          <w:rFonts w:cstheme="minorHAnsi"/>
          <w:b/>
          <w:u w:val="single"/>
        </w:rPr>
        <w:t>Hybrid MCT Test Writing Exercise 2/2</w:t>
      </w:r>
    </w:p>
    <w:p w14:paraId="591DE726" w14:textId="77777777" w:rsidR="00673A06" w:rsidRPr="00873261" w:rsidRDefault="00673A06" w:rsidP="00565EA7">
      <w:pPr>
        <w:rPr>
          <w:rFonts w:cstheme="minorHAnsi"/>
          <w:b/>
          <w:sz w:val="22"/>
          <w:szCs w:val="22"/>
        </w:rPr>
      </w:pPr>
    </w:p>
    <w:p w14:paraId="21B20CFB" w14:textId="29DB337C" w:rsidR="008230C0" w:rsidRPr="00873261" w:rsidRDefault="008230C0" w:rsidP="00565EA7">
      <w:p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For additional practice on writing Y</w:t>
      </w:r>
      <w:r w:rsidR="00873261">
        <w:rPr>
          <w:rFonts w:cstheme="minorHAnsi"/>
          <w:bCs/>
          <w:sz w:val="22"/>
          <w:szCs w:val="22"/>
        </w:rPr>
        <w:t>es</w:t>
      </w:r>
      <w:r w:rsidRPr="00873261">
        <w:rPr>
          <w:rFonts w:cstheme="minorHAnsi"/>
          <w:bCs/>
          <w:sz w:val="22"/>
          <w:szCs w:val="22"/>
        </w:rPr>
        <w:t>/N</w:t>
      </w:r>
      <w:r w:rsidR="00873261">
        <w:rPr>
          <w:rFonts w:cstheme="minorHAnsi"/>
          <w:bCs/>
          <w:sz w:val="22"/>
          <w:szCs w:val="22"/>
        </w:rPr>
        <w:t>o</w:t>
      </w:r>
      <w:r w:rsidRPr="00873261">
        <w:rPr>
          <w:rFonts w:cstheme="minorHAnsi"/>
          <w:bCs/>
          <w:sz w:val="22"/>
          <w:szCs w:val="22"/>
        </w:rPr>
        <w:t xml:space="preserve"> questions, please </w:t>
      </w:r>
      <w:r w:rsidRPr="00873261">
        <w:rPr>
          <w:rFonts w:cstheme="minorHAnsi"/>
          <w:b/>
          <w:sz w:val="22"/>
          <w:szCs w:val="22"/>
        </w:rPr>
        <w:t>pick</w:t>
      </w:r>
      <w:r w:rsidRPr="00873261">
        <w:rPr>
          <w:rFonts w:cstheme="minorHAnsi"/>
          <w:bCs/>
          <w:sz w:val="22"/>
          <w:szCs w:val="22"/>
        </w:rPr>
        <w:t xml:space="preserve"> </w:t>
      </w:r>
      <w:r w:rsidR="00673A06" w:rsidRPr="00873261">
        <w:rPr>
          <w:rFonts w:cstheme="minorHAnsi"/>
          <w:b/>
          <w:sz w:val="22"/>
          <w:szCs w:val="22"/>
        </w:rPr>
        <w:t>4</w:t>
      </w:r>
      <w:r w:rsidRPr="00873261">
        <w:rPr>
          <w:rFonts w:cstheme="minorHAnsi"/>
          <w:b/>
          <w:sz w:val="22"/>
          <w:szCs w:val="22"/>
        </w:rPr>
        <w:t xml:space="preserve"> of the following topics </w:t>
      </w:r>
      <w:r w:rsidRPr="00873261">
        <w:rPr>
          <w:rFonts w:cstheme="minorHAnsi"/>
          <w:bCs/>
          <w:sz w:val="22"/>
          <w:szCs w:val="22"/>
        </w:rPr>
        <w:t>and write</w:t>
      </w:r>
      <w:r w:rsidR="00673A06" w:rsidRPr="00873261">
        <w:rPr>
          <w:rFonts w:cstheme="minorHAnsi"/>
          <w:bCs/>
          <w:sz w:val="22"/>
          <w:szCs w:val="22"/>
        </w:rPr>
        <w:t xml:space="preserve"> the required</w:t>
      </w:r>
      <w:r w:rsidRPr="00873261">
        <w:rPr>
          <w:rFonts w:cstheme="minorHAnsi"/>
          <w:bCs/>
          <w:sz w:val="22"/>
          <w:szCs w:val="22"/>
        </w:rPr>
        <w:t xml:space="preserve"> Y</w:t>
      </w:r>
      <w:r w:rsidR="00873261">
        <w:rPr>
          <w:rFonts w:cstheme="minorHAnsi"/>
          <w:bCs/>
          <w:sz w:val="22"/>
          <w:szCs w:val="22"/>
        </w:rPr>
        <w:t>es</w:t>
      </w:r>
      <w:r w:rsidRPr="00873261">
        <w:rPr>
          <w:rFonts w:cstheme="minorHAnsi"/>
          <w:bCs/>
          <w:sz w:val="22"/>
          <w:szCs w:val="22"/>
        </w:rPr>
        <w:t>/N</w:t>
      </w:r>
      <w:r w:rsidR="00873261">
        <w:rPr>
          <w:rFonts w:cstheme="minorHAnsi"/>
          <w:bCs/>
          <w:sz w:val="22"/>
          <w:szCs w:val="22"/>
        </w:rPr>
        <w:t>o</w:t>
      </w:r>
      <w:r w:rsidRPr="00873261">
        <w:rPr>
          <w:rFonts w:cstheme="minorHAnsi"/>
          <w:bCs/>
          <w:sz w:val="22"/>
          <w:szCs w:val="22"/>
        </w:rPr>
        <w:t xml:space="preserve"> questions</w:t>
      </w:r>
      <w:r w:rsidR="00673A06" w:rsidRPr="00873261">
        <w:rPr>
          <w:rFonts w:cstheme="minorHAnsi"/>
          <w:bCs/>
          <w:sz w:val="22"/>
          <w:szCs w:val="22"/>
        </w:rPr>
        <w:t xml:space="preserve"> (3 </w:t>
      </w:r>
      <w:r w:rsidR="009F38C2">
        <w:rPr>
          <w:rFonts w:cstheme="minorHAnsi"/>
          <w:bCs/>
          <w:sz w:val="22"/>
          <w:szCs w:val="22"/>
        </w:rPr>
        <w:t>“</w:t>
      </w:r>
      <w:r w:rsidR="00673A06" w:rsidRPr="00873261">
        <w:rPr>
          <w:rFonts w:cstheme="minorHAnsi"/>
          <w:bCs/>
          <w:sz w:val="22"/>
          <w:szCs w:val="22"/>
        </w:rPr>
        <w:t>no</w:t>
      </w:r>
      <w:r w:rsidR="009F38C2">
        <w:rPr>
          <w:rFonts w:cstheme="minorHAnsi"/>
          <w:bCs/>
          <w:sz w:val="22"/>
          <w:szCs w:val="22"/>
        </w:rPr>
        <w:t>”</w:t>
      </w:r>
      <w:r w:rsidR="00873261">
        <w:rPr>
          <w:rFonts w:cstheme="minorHAnsi"/>
          <w:bCs/>
          <w:sz w:val="22"/>
          <w:szCs w:val="22"/>
        </w:rPr>
        <w:t xml:space="preserve"> and</w:t>
      </w:r>
      <w:r w:rsidR="00673A06" w:rsidRPr="00873261">
        <w:rPr>
          <w:rFonts w:cstheme="minorHAnsi"/>
          <w:bCs/>
          <w:sz w:val="22"/>
          <w:szCs w:val="22"/>
        </w:rPr>
        <w:t xml:space="preserve"> 1 </w:t>
      </w:r>
      <w:r w:rsidR="009F38C2">
        <w:rPr>
          <w:rFonts w:cstheme="minorHAnsi"/>
          <w:bCs/>
          <w:sz w:val="22"/>
          <w:szCs w:val="22"/>
        </w:rPr>
        <w:t>“</w:t>
      </w:r>
      <w:r w:rsidR="00673A06" w:rsidRPr="00873261">
        <w:rPr>
          <w:rFonts w:cstheme="minorHAnsi"/>
          <w:bCs/>
          <w:sz w:val="22"/>
          <w:szCs w:val="22"/>
        </w:rPr>
        <w:t>yes</w:t>
      </w:r>
      <w:r w:rsidR="009F38C2">
        <w:rPr>
          <w:rFonts w:cstheme="minorHAnsi"/>
          <w:bCs/>
          <w:sz w:val="22"/>
          <w:szCs w:val="22"/>
        </w:rPr>
        <w:t>”</w:t>
      </w:r>
      <w:r w:rsidR="00673A06" w:rsidRPr="00873261">
        <w:rPr>
          <w:rFonts w:cstheme="minorHAnsi"/>
          <w:bCs/>
          <w:sz w:val="22"/>
          <w:szCs w:val="22"/>
        </w:rPr>
        <w:t>)</w:t>
      </w:r>
      <w:r w:rsidRPr="00873261">
        <w:rPr>
          <w:rFonts w:cstheme="minorHAnsi"/>
          <w:bCs/>
          <w:sz w:val="22"/>
          <w:szCs w:val="22"/>
        </w:rPr>
        <w:t xml:space="preserve">. </w:t>
      </w:r>
    </w:p>
    <w:p w14:paraId="4ACB8367" w14:textId="7C7CF635" w:rsidR="008230C0" w:rsidRPr="00873261" w:rsidRDefault="008230C0" w:rsidP="00565EA7">
      <w:pPr>
        <w:rPr>
          <w:rFonts w:cstheme="minorHAnsi"/>
          <w:bCs/>
          <w:sz w:val="22"/>
          <w:szCs w:val="22"/>
        </w:rPr>
      </w:pPr>
    </w:p>
    <w:p w14:paraId="60FE4FC1" w14:textId="571A0F55" w:rsidR="008230C0" w:rsidRPr="00873261" w:rsidRDefault="008230C0" w:rsidP="00565EA7">
      <w:p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/>
          <w:sz w:val="22"/>
          <w:szCs w:val="22"/>
        </w:rPr>
        <w:t xml:space="preserve">Relevant Topic: </w:t>
      </w:r>
      <w:r w:rsidRPr="00873261">
        <w:rPr>
          <w:rFonts w:cstheme="minorHAnsi"/>
          <w:bCs/>
          <w:sz w:val="22"/>
          <w:szCs w:val="22"/>
        </w:rPr>
        <w:t>Divulg</w:t>
      </w:r>
      <w:r w:rsidR="00873261">
        <w:rPr>
          <w:rFonts w:cstheme="minorHAnsi"/>
          <w:bCs/>
          <w:sz w:val="22"/>
          <w:szCs w:val="22"/>
        </w:rPr>
        <w:t>ing or leaking</w:t>
      </w:r>
      <w:r w:rsidRPr="00873261">
        <w:rPr>
          <w:rFonts w:cstheme="minorHAnsi"/>
          <w:bCs/>
          <w:sz w:val="22"/>
          <w:szCs w:val="22"/>
        </w:rPr>
        <w:t xml:space="preserve"> company confidential information. </w:t>
      </w:r>
    </w:p>
    <w:p w14:paraId="1DEAEDB1" w14:textId="7AE56356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4D20CD7B" w14:textId="086B30AF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13375915" w14:textId="15DE9A1C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17CAEAC2" w14:textId="1473058D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Y:</w:t>
      </w:r>
    </w:p>
    <w:p w14:paraId="5750CC4F" w14:textId="51BAD348" w:rsidR="008230C0" w:rsidRPr="00873261" w:rsidRDefault="008230C0" w:rsidP="00565EA7">
      <w:pPr>
        <w:rPr>
          <w:rFonts w:cstheme="minorHAnsi"/>
          <w:bCs/>
          <w:sz w:val="22"/>
          <w:szCs w:val="22"/>
        </w:rPr>
      </w:pPr>
    </w:p>
    <w:p w14:paraId="099216F2" w14:textId="5952E819" w:rsidR="008230C0" w:rsidRPr="00873261" w:rsidRDefault="008230C0" w:rsidP="00565EA7">
      <w:p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/>
          <w:sz w:val="22"/>
          <w:szCs w:val="22"/>
        </w:rPr>
        <w:t xml:space="preserve">Relevant Topic: </w:t>
      </w:r>
      <w:r w:rsidRPr="00873261">
        <w:rPr>
          <w:rFonts w:cstheme="minorHAnsi"/>
          <w:bCs/>
          <w:sz w:val="22"/>
          <w:szCs w:val="22"/>
        </w:rPr>
        <w:t>Commit</w:t>
      </w:r>
      <w:r w:rsidR="00873261">
        <w:rPr>
          <w:rFonts w:cstheme="minorHAnsi"/>
          <w:bCs/>
          <w:sz w:val="22"/>
          <w:szCs w:val="22"/>
        </w:rPr>
        <w:t>ting</w:t>
      </w:r>
      <w:r w:rsidRPr="00873261">
        <w:rPr>
          <w:rFonts w:cstheme="minorHAnsi"/>
          <w:bCs/>
          <w:sz w:val="22"/>
          <w:szCs w:val="22"/>
        </w:rPr>
        <w:t xml:space="preserve"> an act of violence as an adult. </w:t>
      </w:r>
    </w:p>
    <w:p w14:paraId="4486F47E" w14:textId="5275538E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7A135B4E" w14:textId="561E8091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6B371F74" w14:textId="4E99414D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686B18DD" w14:textId="569CAE8B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 xml:space="preserve">Y: </w:t>
      </w:r>
    </w:p>
    <w:p w14:paraId="34440C2B" w14:textId="77777777" w:rsidR="008230C0" w:rsidRPr="00873261" w:rsidRDefault="008230C0" w:rsidP="00565EA7">
      <w:pPr>
        <w:rPr>
          <w:rFonts w:cstheme="minorHAnsi"/>
          <w:bCs/>
          <w:sz w:val="22"/>
          <w:szCs w:val="22"/>
        </w:rPr>
      </w:pPr>
    </w:p>
    <w:p w14:paraId="296D9BB5" w14:textId="69E6E99B" w:rsidR="008230C0" w:rsidRPr="00873261" w:rsidRDefault="008230C0" w:rsidP="00565EA7">
      <w:p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/>
          <w:sz w:val="22"/>
          <w:szCs w:val="22"/>
        </w:rPr>
        <w:t xml:space="preserve">Relevant Topic: </w:t>
      </w:r>
      <w:r w:rsidRPr="00873261">
        <w:rPr>
          <w:rFonts w:cstheme="minorHAnsi"/>
          <w:bCs/>
          <w:sz w:val="22"/>
          <w:szCs w:val="22"/>
        </w:rPr>
        <w:t>Work</w:t>
      </w:r>
      <w:r w:rsidR="00873261">
        <w:rPr>
          <w:rFonts w:cstheme="minorHAnsi"/>
          <w:bCs/>
          <w:sz w:val="22"/>
          <w:szCs w:val="22"/>
        </w:rPr>
        <w:t>ing</w:t>
      </w:r>
      <w:r w:rsidRPr="00873261">
        <w:rPr>
          <w:rFonts w:cstheme="minorHAnsi"/>
          <w:bCs/>
          <w:sz w:val="22"/>
          <w:szCs w:val="22"/>
        </w:rPr>
        <w:t xml:space="preserve"> with gangs or organized crime.  </w:t>
      </w:r>
    </w:p>
    <w:p w14:paraId="6CFB3F4D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7DB850EC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230579ED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24234D3F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 xml:space="preserve">Y: </w:t>
      </w:r>
    </w:p>
    <w:p w14:paraId="79571CAF" w14:textId="77777777" w:rsidR="008230C0" w:rsidRPr="00873261" w:rsidRDefault="008230C0" w:rsidP="00565EA7">
      <w:pPr>
        <w:rPr>
          <w:rFonts w:cstheme="minorHAnsi"/>
          <w:bCs/>
          <w:sz w:val="22"/>
          <w:szCs w:val="22"/>
        </w:rPr>
      </w:pPr>
    </w:p>
    <w:p w14:paraId="637A16F2" w14:textId="27864C9B" w:rsidR="008230C0" w:rsidRPr="00873261" w:rsidRDefault="008230C0" w:rsidP="00565EA7">
      <w:p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/>
          <w:sz w:val="22"/>
          <w:szCs w:val="22"/>
        </w:rPr>
        <w:t xml:space="preserve">Relevant Topic: </w:t>
      </w:r>
      <w:r w:rsidRPr="00873261">
        <w:rPr>
          <w:rFonts w:cstheme="minorHAnsi"/>
          <w:bCs/>
          <w:sz w:val="22"/>
          <w:szCs w:val="22"/>
        </w:rPr>
        <w:t>Masturbat</w:t>
      </w:r>
      <w:r w:rsidR="00873261">
        <w:rPr>
          <w:rFonts w:cstheme="minorHAnsi"/>
          <w:bCs/>
          <w:sz w:val="22"/>
          <w:szCs w:val="22"/>
        </w:rPr>
        <w:t>ing</w:t>
      </w:r>
      <w:r w:rsidRPr="00873261">
        <w:rPr>
          <w:rFonts w:cstheme="minorHAnsi"/>
          <w:bCs/>
          <w:sz w:val="22"/>
          <w:szCs w:val="22"/>
        </w:rPr>
        <w:t xml:space="preserve"> to fantasies of minors in the past 6 months.  </w:t>
      </w:r>
    </w:p>
    <w:p w14:paraId="5DCF2066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6E1AC4C4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13FB79A2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3175FB04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 xml:space="preserve">Y: </w:t>
      </w:r>
    </w:p>
    <w:p w14:paraId="0748502B" w14:textId="75A6B791" w:rsidR="008230C0" w:rsidRPr="00873261" w:rsidRDefault="008230C0" w:rsidP="00565EA7">
      <w:pPr>
        <w:rPr>
          <w:rFonts w:cstheme="minorHAnsi"/>
          <w:b/>
          <w:sz w:val="22"/>
          <w:szCs w:val="22"/>
        </w:rPr>
      </w:pPr>
    </w:p>
    <w:p w14:paraId="1D5A3FA0" w14:textId="2D0B936C" w:rsidR="008230C0" w:rsidRPr="00873261" w:rsidRDefault="008230C0" w:rsidP="00565EA7">
      <w:p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/>
          <w:sz w:val="22"/>
          <w:szCs w:val="22"/>
        </w:rPr>
        <w:t xml:space="preserve">Relevant Topic: </w:t>
      </w:r>
      <w:r w:rsidRPr="00873261">
        <w:rPr>
          <w:rFonts w:cstheme="minorHAnsi"/>
          <w:bCs/>
          <w:sz w:val="22"/>
          <w:szCs w:val="22"/>
        </w:rPr>
        <w:t>Contact</w:t>
      </w:r>
      <w:r w:rsidR="00873261">
        <w:rPr>
          <w:rFonts w:cstheme="minorHAnsi"/>
          <w:bCs/>
          <w:sz w:val="22"/>
          <w:szCs w:val="22"/>
        </w:rPr>
        <w:t>ing</w:t>
      </w:r>
      <w:r w:rsidRPr="00873261">
        <w:rPr>
          <w:rFonts w:cstheme="minorHAnsi"/>
          <w:bCs/>
          <w:sz w:val="22"/>
          <w:szCs w:val="22"/>
        </w:rPr>
        <w:t xml:space="preserve"> a minor in the past 12 months</w:t>
      </w:r>
    </w:p>
    <w:p w14:paraId="2A479639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175ACBEC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114DCD97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70D4DDD0" w14:textId="77777777" w:rsidR="008230C0" w:rsidRPr="00873261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 xml:space="preserve">Y: </w:t>
      </w:r>
    </w:p>
    <w:p w14:paraId="17DD3C2D" w14:textId="77777777" w:rsidR="008230C0" w:rsidRPr="00873261" w:rsidRDefault="008230C0" w:rsidP="00565EA7">
      <w:pPr>
        <w:rPr>
          <w:rFonts w:cstheme="minorHAnsi"/>
          <w:b/>
          <w:sz w:val="22"/>
          <w:szCs w:val="22"/>
        </w:rPr>
      </w:pPr>
    </w:p>
    <w:p w14:paraId="4EC2C6D9" w14:textId="5250B07D" w:rsidR="00673A06" w:rsidRPr="00873261" w:rsidRDefault="00673A06" w:rsidP="00565EA7">
      <w:pPr>
        <w:rPr>
          <w:rFonts w:cstheme="minorHAnsi"/>
          <w:bCs/>
          <w:i/>
          <w:iCs/>
          <w:sz w:val="22"/>
          <w:szCs w:val="22"/>
        </w:rPr>
      </w:pPr>
      <w:r w:rsidRPr="00873261">
        <w:rPr>
          <w:rFonts w:cstheme="minorHAnsi"/>
          <w:b/>
          <w:sz w:val="22"/>
          <w:szCs w:val="22"/>
        </w:rPr>
        <w:t xml:space="preserve">Relevant Topic: </w:t>
      </w:r>
      <w:r w:rsidRPr="00873261">
        <w:rPr>
          <w:rFonts w:cstheme="minorHAnsi"/>
          <w:bCs/>
          <w:i/>
          <w:iCs/>
          <w:sz w:val="22"/>
          <w:szCs w:val="22"/>
        </w:rPr>
        <w:t>Insert a topic of your choice</w:t>
      </w:r>
      <w:r w:rsidR="004621A7" w:rsidRPr="00873261">
        <w:rPr>
          <w:rFonts w:cstheme="minorHAnsi"/>
          <w:bCs/>
          <w:i/>
          <w:iCs/>
          <w:sz w:val="22"/>
          <w:szCs w:val="22"/>
        </w:rPr>
        <w:t>.</w:t>
      </w:r>
    </w:p>
    <w:p w14:paraId="21FE8827" w14:textId="77777777" w:rsidR="00673A06" w:rsidRPr="00873261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3CBA040E" w14:textId="77777777" w:rsidR="00673A06" w:rsidRPr="00873261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473A564A" w14:textId="77777777" w:rsidR="00673A06" w:rsidRPr="00873261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240D407B" w14:textId="77777777" w:rsidR="00673A06" w:rsidRPr="00873261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 xml:space="preserve">Y: </w:t>
      </w:r>
    </w:p>
    <w:p w14:paraId="5172FB5E" w14:textId="0F873C06" w:rsidR="008230C0" w:rsidRPr="00873261" w:rsidRDefault="008230C0" w:rsidP="00565EA7">
      <w:pPr>
        <w:rPr>
          <w:rFonts w:cstheme="minorHAnsi"/>
          <w:b/>
          <w:sz w:val="22"/>
          <w:szCs w:val="22"/>
        </w:rPr>
      </w:pPr>
    </w:p>
    <w:p w14:paraId="47E424F0" w14:textId="7C8F7D74" w:rsidR="00673A06" w:rsidRPr="00873261" w:rsidRDefault="00673A06" w:rsidP="00565EA7">
      <w:pPr>
        <w:rPr>
          <w:rFonts w:cstheme="minorHAnsi"/>
          <w:bCs/>
          <w:i/>
          <w:iCs/>
          <w:sz w:val="22"/>
          <w:szCs w:val="22"/>
        </w:rPr>
      </w:pPr>
      <w:r w:rsidRPr="00873261">
        <w:rPr>
          <w:rFonts w:cstheme="minorHAnsi"/>
          <w:b/>
          <w:sz w:val="22"/>
          <w:szCs w:val="22"/>
        </w:rPr>
        <w:t xml:space="preserve">Relevant Topic: </w:t>
      </w:r>
      <w:r w:rsidRPr="00873261">
        <w:rPr>
          <w:rFonts w:cstheme="minorHAnsi"/>
          <w:bCs/>
          <w:i/>
          <w:iCs/>
          <w:sz w:val="22"/>
          <w:szCs w:val="22"/>
        </w:rPr>
        <w:t>Insert a topic of your choice</w:t>
      </w:r>
      <w:r w:rsidR="004621A7" w:rsidRPr="00873261">
        <w:rPr>
          <w:rFonts w:cstheme="minorHAnsi"/>
          <w:bCs/>
          <w:i/>
          <w:iCs/>
          <w:sz w:val="22"/>
          <w:szCs w:val="22"/>
        </w:rPr>
        <w:t>.</w:t>
      </w:r>
    </w:p>
    <w:p w14:paraId="1669D718" w14:textId="77777777" w:rsidR="00673A06" w:rsidRPr="00873261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756D6744" w14:textId="77777777" w:rsidR="00673A06" w:rsidRPr="00873261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011F9AB6" w14:textId="77777777" w:rsidR="00673A06" w:rsidRPr="00873261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>N:</w:t>
      </w:r>
    </w:p>
    <w:p w14:paraId="1601892F" w14:textId="5A9C849F" w:rsidR="008230C0" w:rsidRPr="00873261" w:rsidRDefault="00673A06" w:rsidP="00CE3B52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</w:rPr>
      </w:pPr>
      <w:r w:rsidRPr="00873261">
        <w:rPr>
          <w:rFonts w:cstheme="minorHAnsi"/>
          <w:bCs/>
          <w:sz w:val="22"/>
          <w:szCs w:val="22"/>
        </w:rPr>
        <w:t xml:space="preserve">Y: </w:t>
      </w:r>
    </w:p>
    <w:sectPr w:rsidR="008230C0" w:rsidRPr="00873261" w:rsidSect="005838C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F93C9" w14:textId="77777777" w:rsidR="008578B9" w:rsidRDefault="008578B9" w:rsidP="00BF130F">
      <w:r>
        <w:separator/>
      </w:r>
    </w:p>
  </w:endnote>
  <w:endnote w:type="continuationSeparator" w:id="0">
    <w:p w14:paraId="416D03F2" w14:textId="77777777" w:rsidR="008578B9" w:rsidRDefault="008578B9" w:rsidP="00BF1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5B232" w14:textId="1259D5FA" w:rsidR="002600E2" w:rsidRPr="00066B39" w:rsidRDefault="00066B39" w:rsidP="00066B39">
    <w:pPr>
      <w:pStyle w:val="Footer"/>
      <w:rPr>
        <w:sz w:val="16"/>
        <w:szCs w:val="16"/>
      </w:rPr>
    </w:pPr>
    <w:r w:rsidRPr="00677ED7">
      <w:rPr>
        <w:sz w:val="16"/>
        <w:szCs w:val="16"/>
      </w:rPr>
      <w:t>Copyright © 20</w:t>
    </w:r>
    <w:r>
      <w:rPr>
        <w:sz w:val="16"/>
        <w:szCs w:val="16"/>
      </w:rPr>
      <w:t>21</w:t>
    </w:r>
    <w:r w:rsidRPr="00677ED7">
      <w:rPr>
        <w:sz w:val="16"/>
        <w:szCs w:val="16"/>
      </w:rPr>
      <w:t xml:space="preserve"> Converus</w:t>
    </w:r>
    <w:r>
      <w:rPr>
        <w:sz w:val="16"/>
        <w:szCs w:val="16"/>
      </w:rPr>
      <w:t>,</w:t>
    </w:r>
    <w:r w:rsidRPr="00677ED7">
      <w:rPr>
        <w:sz w:val="16"/>
        <w:szCs w:val="16"/>
      </w:rPr>
      <w:t xml:space="preserve"> Inc.</w:t>
    </w:r>
    <w:r>
      <w:rPr>
        <w:sz w:val="16"/>
        <w:szCs w:val="16"/>
      </w:rPr>
      <w:tab/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B1C2E" w14:textId="77777777" w:rsidR="008578B9" w:rsidRDefault="008578B9" w:rsidP="00BF130F">
      <w:r>
        <w:separator/>
      </w:r>
    </w:p>
  </w:footnote>
  <w:footnote w:type="continuationSeparator" w:id="0">
    <w:p w14:paraId="4DA5350A" w14:textId="77777777" w:rsidR="008578B9" w:rsidRDefault="008578B9" w:rsidP="00BF13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0EBF9" w14:textId="5B4FA3CB" w:rsidR="00066B39" w:rsidRDefault="00066B39">
    <w:pPr>
      <w:pStyle w:val="Header"/>
    </w:pPr>
    <w:r>
      <w:rPr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194B7A31" wp14:editId="59A5176D">
          <wp:simplePos x="0" y="0"/>
          <wp:positionH relativeFrom="column">
            <wp:posOffset>4185920</wp:posOffset>
          </wp:positionH>
          <wp:positionV relativeFrom="paragraph">
            <wp:posOffset>-169333</wp:posOffset>
          </wp:positionV>
          <wp:extent cx="1838960" cy="403225"/>
          <wp:effectExtent l="0" t="0" r="0" b="0"/>
          <wp:wrapSquare wrapText="bothSides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960" cy="403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80BC2"/>
    <w:multiLevelType w:val="hybridMultilevel"/>
    <w:tmpl w:val="FF70F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36585"/>
    <w:multiLevelType w:val="hybridMultilevel"/>
    <w:tmpl w:val="C3D8C180"/>
    <w:lvl w:ilvl="0" w:tplc="91E699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46F91"/>
    <w:multiLevelType w:val="hybridMultilevel"/>
    <w:tmpl w:val="E2E4C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56A9A"/>
    <w:multiLevelType w:val="hybridMultilevel"/>
    <w:tmpl w:val="AB148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931FB"/>
    <w:multiLevelType w:val="hybridMultilevel"/>
    <w:tmpl w:val="ABCAD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72073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F44A2"/>
    <w:multiLevelType w:val="hybridMultilevel"/>
    <w:tmpl w:val="694AB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4F7009"/>
    <w:multiLevelType w:val="hybridMultilevel"/>
    <w:tmpl w:val="C2F2492C"/>
    <w:lvl w:ilvl="0" w:tplc="979EEC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857128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056E51"/>
    <w:multiLevelType w:val="hybridMultilevel"/>
    <w:tmpl w:val="BDECA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8F9"/>
    <w:multiLevelType w:val="hybridMultilevel"/>
    <w:tmpl w:val="AB148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DF5937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50203"/>
    <w:multiLevelType w:val="hybridMultilevel"/>
    <w:tmpl w:val="9446D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A3C7E"/>
    <w:multiLevelType w:val="hybridMultilevel"/>
    <w:tmpl w:val="065A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A044E"/>
    <w:multiLevelType w:val="hybridMultilevel"/>
    <w:tmpl w:val="C2F2492C"/>
    <w:lvl w:ilvl="0" w:tplc="979EEC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620B75"/>
    <w:multiLevelType w:val="hybridMultilevel"/>
    <w:tmpl w:val="065A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E08D5"/>
    <w:multiLevelType w:val="hybridMultilevel"/>
    <w:tmpl w:val="B21EC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13FBC"/>
    <w:multiLevelType w:val="hybridMultilevel"/>
    <w:tmpl w:val="2AE4B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CA6D14"/>
    <w:multiLevelType w:val="hybridMultilevel"/>
    <w:tmpl w:val="40E63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E3D81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F47908"/>
    <w:multiLevelType w:val="hybridMultilevel"/>
    <w:tmpl w:val="AB148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CD29B4"/>
    <w:multiLevelType w:val="hybridMultilevel"/>
    <w:tmpl w:val="68C0E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B1645B"/>
    <w:multiLevelType w:val="hybridMultilevel"/>
    <w:tmpl w:val="C2F2492C"/>
    <w:lvl w:ilvl="0" w:tplc="979EEC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593887"/>
    <w:multiLevelType w:val="hybridMultilevel"/>
    <w:tmpl w:val="D5A4A9A2"/>
    <w:lvl w:ilvl="0" w:tplc="F72607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534C94"/>
    <w:multiLevelType w:val="hybridMultilevel"/>
    <w:tmpl w:val="C2F2492C"/>
    <w:lvl w:ilvl="0" w:tplc="979EEC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E179CF"/>
    <w:multiLevelType w:val="hybridMultilevel"/>
    <w:tmpl w:val="B21EC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863909"/>
    <w:multiLevelType w:val="hybridMultilevel"/>
    <w:tmpl w:val="B4604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5"/>
  </w:num>
  <w:num w:numId="3">
    <w:abstractNumId w:val="11"/>
  </w:num>
  <w:num w:numId="4">
    <w:abstractNumId w:val="8"/>
  </w:num>
  <w:num w:numId="5">
    <w:abstractNumId w:val="6"/>
  </w:num>
  <w:num w:numId="6">
    <w:abstractNumId w:val="26"/>
  </w:num>
  <w:num w:numId="7">
    <w:abstractNumId w:val="0"/>
  </w:num>
  <w:num w:numId="8">
    <w:abstractNumId w:val="21"/>
  </w:num>
  <w:num w:numId="9">
    <w:abstractNumId w:val="12"/>
  </w:num>
  <w:num w:numId="10">
    <w:abstractNumId w:val="24"/>
  </w:num>
  <w:num w:numId="11">
    <w:abstractNumId w:val="20"/>
  </w:num>
  <w:num w:numId="12">
    <w:abstractNumId w:val="7"/>
  </w:num>
  <w:num w:numId="13">
    <w:abstractNumId w:val="3"/>
  </w:num>
  <w:num w:numId="14">
    <w:abstractNumId w:val="22"/>
  </w:num>
  <w:num w:numId="15">
    <w:abstractNumId w:val="18"/>
  </w:num>
  <w:num w:numId="16">
    <w:abstractNumId w:val="10"/>
  </w:num>
  <w:num w:numId="17">
    <w:abstractNumId w:val="14"/>
  </w:num>
  <w:num w:numId="18">
    <w:abstractNumId w:val="15"/>
  </w:num>
  <w:num w:numId="19">
    <w:abstractNumId w:val="16"/>
  </w:num>
  <w:num w:numId="20">
    <w:abstractNumId w:val="13"/>
  </w:num>
  <w:num w:numId="21">
    <w:abstractNumId w:val="2"/>
  </w:num>
  <w:num w:numId="22">
    <w:abstractNumId w:val="25"/>
  </w:num>
  <w:num w:numId="23">
    <w:abstractNumId w:val="17"/>
  </w:num>
  <w:num w:numId="24">
    <w:abstractNumId w:val="4"/>
  </w:num>
  <w:num w:numId="25">
    <w:abstractNumId w:val="9"/>
  </w:num>
  <w:num w:numId="26">
    <w:abstractNumId w:val="23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tzA3NTCytDS2NDBW0lEKTi0uzszPAykwqgUAXBu5oiwAAAA="/>
  </w:docVars>
  <w:rsids>
    <w:rsidRoot w:val="00437449"/>
    <w:rsid w:val="00066B39"/>
    <w:rsid w:val="00114ADB"/>
    <w:rsid w:val="002976F8"/>
    <w:rsid w:val="004141D0"/>
    <w:rsid w:val="00437449"/>
    <w:rsid w:val="004621A7"/>
    <w:rsid w:val="005118E5"/>
    <w:rsid w:val="00565EA7"/>
    <w:rsid w:val="00673A06"/>
    <w:rsid w:val="006A5491"/>
    <w:rsid w:val="00721D77"/>
    <w:rsid w:val="008123F7"/>
    <w:rsid w:val="008230C0"/>
    <w:rsid w:val="008578B9"/>
    <w:rsid w:val="00873261"/>
    <w:rsid w:val="009F38C2"/>
    <w:rsid w:val="00A30F52"/>
    <w:rsid w:val="00B11DF7"/>
    <w:rsid w:val="00BF130F"/>
    <w:rsid w:val="00CE3B52"/>
    <w:rsid w:val="00E25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F979E"/>
  <w15:chartTrackingRefBased/>
  <w15:docId w15:val="{8B4A74B7-8317-42D9-B7B5-E30CAB0E9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6F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374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744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374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13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130F"/>
    <w:rPr>
      <w:sz w:val="24"/>
      <w:szCs w:val="24"/>
    </w:rPr>
  </w:style>
  <w:style w:type="paragraph" w:styleId="NoSpacing">
    <w:name w:val="No Spacing"/>
    <w:uiPriority w:val="1"/>
    <w:qFormat/>
    <w:rsid w:val="00BF13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F130F"/>
    <w:rPr>
      <w:rFonts w:ascii="Calibr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F130F"/>
    <w:rPr>
      <w:rFonts w:ascii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Mickelsen</dc:creator>
  <cp:keywords/>
  <dc:description/>
  <cp:lastModifiedBy>Russ Warner</cp:lastModifiedBy>
  <cp:revision>4</cp:revision>
  <dcterms:created xsi:type="dcterms:W3CDTF">2021-08-04T20:39:00Z</dcterms:created>
  <dcterms:modified xsi:type="dcterms:W3CDTF">2021-08-04T21:40:00Z</dcterms:modified>
</cp:coreProperties>
</file>